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730814" w14:textId="00C299F7" w:rsidR="0074545D" w:rsidRPr="00FA60AF" w:rsidRDefault="00A26A44" w:rsidP="00FA60AF">
      <w:pPr>
        <w:pStyle w:val="Heading10"/>
        <w:keepNext/>
        <w:keepLines/>
        <w:shd w:val="clear" w:color="auto" w:fill="auto"/>
        <w:spacing w:before="0" w:after="0"/>
        <w:rPr>
          <w:i/>
          <w:sz w:val="24"/>
          <w:szCs w:val="24"/>
        </w:rPr>
      </w:pPr>
      <w:bookmarkStart w:id="0" w:name="bookmark0"/>
      <w:r w:rsidRPr="00FA60AF">
        <w:rPr>
          <w:i/>
          <w:sz w:val="24"/>
          <w:szCs w:val="24"/>
        </w:rPr>
        <w:t>Правила внутреннего распорядка для пациентов</w:t>
      </w:r>
      <w:r w:rsidR="00FA60AF" w:rsidRPr="00FA60AF">
        <w:t xml:space="preserve"> </w:t>
      </w:r>
      <w:r w:rsidR="00FA60AF" w:rsidRPr="00FA60AF">
        <w:rPr>
          <w:i/>
          <w:sz w:val="24"/>
          <w:szCs w:val="24"/>
        </w:rPr>
        <w:t>в ООО «Эппл Дент»</w:t>
      </w:r>
      <w:bookmarkEnd w:id="0"/>
    </w:p>
    <w:p w14:paraId="5E09C513" w14:textId="5564F478" w:rsidR="0074545D" w:rsidRPr="00FA60AF" w:rsidRDefault="00A26A44" w:rsidP="000C3458">
      <w:pPr>
        <w:pStyle w:val="Bodytext20"/>
        <w:shd w:val="clear" w:color="auto" w:fill="auto"/>
        <w:spacing w:after="0" w:line="248" w:lineRule="exact"/>
        <w:ind w:firstLine="708"/>
        <w:rPr>
          <w:sz w:val="24"/>
          <w:szCs w:val="24"/>
        </w:rPr>
      </w:pPr>
      <w:r w:rsidRPr="00FA60AF">
        <w:rPr>
          <w:sz w:val="24"/>
          <w:szCs w:val="24"/>
        </w:rPr>
        <w:t xml:space="preserve">Настоящие Правила внутреннего распорядка </w:t>
      </w:r>
      <w:r w:rsidR="00E96956" w:rsidRPr="00FA60AF">
        <w:rPr>
          <w:sz w:val="24"/>
          <w:szCs w:val="24"/>
        </w:rPr>
        <w:t xml:space="preserve">разработаны </w:t>
      </w:r>
      <w:r w:rsidR="00D64E48" w:rsidRPr="00FA60AF">
        <w:rPr>
          <w:sz w:val="24"/>
          <w:szCs w:val="24"/>
        </w:rPr>
        <w:t xml:space="preserve">для </w:t>
      </w:r>
      <w:r w:rsidRPr="00FA60AF">
        <w:rPr>
          <w:sz w:val="24"/>
          <w:szCs w:val="24"/>
        </w:rPr>
        <w:t>пациентов</w:t>
      </w:r>
      <w:r w:rsidR="00D64E48" w:rsidRPr="00FA60AF">
        <w:rPr>
          <w:sz w:val="24"/>
          <w:szCs w:val="24"/>
        </w:rPr>
        <w:t xml:space="preserve"> и</w:t>
      </w:r>
      <w:r w:rsidRPr="00FA60AF">
        <w:rPr>
          <w:sz w:val="24"/>
          <w:szCs w:val="24"/>
        </w:rPr>
        <w:t xml:space="preserve"> мед</w:t>
      </w:r>
      <w:r w:rsidR="00D64E48" w:rsidRPr="00FA60AF">
        <w:rPr>
          <w:sz w:val="24"/>
          <w:szCs w:val="24"/>
        </w:rPr>
        <w:t xml:space="preserve">ицинского </w:t>
      </w:r>
      <w:r w:rsidRPr="00FA60AF">
        <w:rPr>
          <w:sz w:val="24"/>
          <w:szCs w:val="24"/>
        </w:rPr>
        <w:t>персонал</w:t>
      </w:r>
      <w:r w:rsidR="00D64E48" w:rsidRPr="00FA60AF">
        <w:rPr>
          <w:sz w:val="24"/>
          <w:szCs w:val="24"/>
        </w:rPr>
        <w:t>а</w:t>
      </w:r>
      <w:r w:rsidRPr="00FA60AF">
        <w:rPr>
          <w:sz w:val="24"/>
          <w:szCs w:val="24"/>
        </w:rPr>
        <w:t xml:space="preserve"> в Обществе с ограниченной ответственностью «</w:t>
      </w:r>
      <w:r w:rsidR="007D2553" w:rsidRPr="00FA60AF">
        <w:rPr>
          <w:sz w:val="24"/>
          <w:szCs w:val="24"/>
        </w:rPr>
        <w:t>Эппл Дент</w:t>
      </w:r>
      <w:r w:rsidRPr="00FA60AF">
        <w:rPr>
          <w:sz w:val="24"/>
          <w:szCs w:val="24"/>
        </w:rPr>
        <w:t>»</w:t>
      </w:r>
      <w:r w:rsidR="00E96956" w:rsidRPr="00FA60AF">
        <w:rPr>
          <w:sz w:val="24"/>
          <w:szCs w:val="24"/>
        </w:rPr>
        <w:t xml:space="preserve"> (</w:t>
      </w:r>
      <w:r w:rsidRPr="00FA60AF">
        <w:rPr>
          <w:sz w:val="24"/>
          <w:szCs w:val="24"/>
        </w:rPr>
        <w:t xml:space="preserve">далее </w:t>
      </w:r>
      <w:r w:rsidR="00D64E48" w:rsidRPr="00FA60AF">
        <w:rPr>
          <w:sz w:val="24"/>
          <w:szCs w:val="24"/>
        </w:rPr>
        <w:t>–</w:t>
      </w:r>
      <w:r w:rsidRPr="00FA60AF">
        <w:rPr>
          <w:sz w:val="24"/>
          <w:szCs w:val="24"/>
        </w:rPr>
        <w:t xml:space="preserve"> </w:t>
      </w:r>
      <w:r w:rsidR="00D64E48" w:rsidRPr="00FA60AF">
        <w:rPr>
          <w:sz w:val="24"/>
          <w:szCs w:val="24"/>
        </w:rPr>
        <w:t>«</w:t>
      </w:r>
      <w:r w:rsidRPr="00FA60AF">
        <w:rPr>
          <w:sz w:val="24"/>
          <w:szCs w:val="24"/>
        </w:rPr>
        <w:t>Организаци</w:t>
      </w:r>
      <w:r w:rsidR="00D64E48" w:rsidRPr="00FA60AF">
        <w:rPr>
          <w:sz w:val="24"/>
          <w:szCs w:val="24"/>
        </w:rPr>
        <w:t>я», «Клиника»</w:t>
      </w:r>
      <w:r w:rsidRPr="00FA60AF">
        <w:rPr>
          <w:sz w:val="24"/>
          <w:szCs w:val="24"/>
        </w:rPr>
        <w:t>) и регламентируют порядок приема, график работы Организации в целом и ее структурных подразделений, отдельны</w:t>
      </w:r>
      <w:r w:rsidR="001D18F1" w:rsidRPr="00FA60AF">
        <w:rPr>
          <w:sz w:val="24"/>
          <w:szCs w:val="24"/>
        </w:rPr>
        <w:t>х медицинских работников, осно</w:t>
      </w:r>
      <w:r w:rsidR="007D2553" w:rsidRPr="00FA60AF">
        <w:rPr>
          <w:sz w:val="24"/>
          <w:szCs w:val="24"/>
        </w:rPr>
        <w:t>вн</w:t>
      </w:r>
      <w:r w:rsidRPr="00FA60AF">
        <w:rPr>
          <w:sz w:val="24"/>
          <w:szCs w:val="24"/>
        </w:rPr>
        <w:t>ые права, обязанности и ответственность пациентов, меры контроля качества и безопасности медицинской деятельности, правила поведения пациентов и сотрудников, а также иные вопросы.</w:t>
      </w:r>
    </w:p>
    <w:p w14:paraId="37DA53A1" w14:textId="77777777" w:rsidR="0074545D" w:rsidRPr="00FA60AF" w:rsidRDefault="00A26A44" w:rsidP="000C3458">
      <w:pPr>
        <w:pStyle w:val="Bodytext50"/>
        <w:numPr>
          <w:ilvl w:val="0"/>
          <w:numId w:val="1"/>
        </w:numPr>
        <w:shd w:val="clear" w:color="auto" w:fill="auto"/>
        <w:tabs>
          <w:tab w:val="left" w:pos="273"/>
        </w:tabs>
        <w:spacing w:before="0" w:after="0" w:line="210" w:lineRule="exact"/>
        <w:rPr>
          <w:sz w:val="24"/>
          <w:szCs w:val="24"/>
        </w:rPr>
      </w:pPr>
      <w:r w:rsidRPr="00FA60AF">
        <w:rPr>
          <w:sz w:val="24"/>
          <w:szCs w:val="24"/>
        </w:rPr>
        <w:t>Общие положения</w:t>
      </w:r>
    </w:p>
    <w:p w14:paraId="4DC70647" w14:textId="5A8A93EC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2"/>
        </w:tabs>
        <w:spacing w:after="0" w:line="248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равила внутреннего распорядка обязательны для всех пациентов, проходящих лечение в </w:t>
      </w:r>
      <w:r w:rsidR="00D64E48" w:rsidRPr="00FA60AF">
        <w:rPr>
          <w:sz w:val="24"/>
          <w:szCs w:val="24"/>
        </w:rPr>
        <w:t>Клинике</w:t>
      </w:r>
      <w:r w:rsidRPr="00FA60AF">
        <w:rPr>
          <w:sz w:val="24"/>
          <w:szCs w:val="24"/>
        </w:rPr>
        <w:t>.</w:t>
      </w:r>
    </w:p>
    <w:p w14:paraId="6748B3DF" w14:textId="2A20140C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9"/>
        </w:tabs>
        <w:spacing w:after="0" w:line="248" w:lineRule="exact"/>
        <w:ind w:right="240"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равила внутреннего распорядка для пациентов находятся в доступном для </w:t>
      </w:r>
      <w:r w:rsidR="00ED6D08" w:rsidRPr="00FA60AF">
        <w:rPr>
          <w:sz w:val="24"/>
          <w:szCs w:val="24"/>
        </w:rPr>
        <w:t>ознакомления</w:t>
      </w:r>
      <w:r w:rsidRPr="00FA60AF">
        <w:rPr>
          <w:sz w:val="24"/>
          <w:szCs w:val="24"/>
        </w:rPr>
        <w:t xml:space="preserve"> месте: в уголке пот</w:t>
      </w:r>
      <w:r w:rsidR="000C3458" w:rsidRPr="00FA60AF">
        <w:rPr>
          <w:sz w:val="24"/>
          <w:szCs w:val="24"/>
        </w:rPr>
        <w:t>ребителя в Организации</w:t>
      </w:r>
      <w:r w:rsidRPr="00FA60AF">
        <w:rPr>
          <w:sz w:val="24"/>
          <w:szCs w:val="24"/>
        </w:rPr>
        <w:t xml:space="preserve">, информация о месте нахождения Правил сообщается пациенту </w:t>
      </w:r>
      <w:r w:rsidR="00D64E48" w:rsidRPr="00FA60AF">
        <w:rPr>
          <w:sz w:val="24"/>
          <w:szCs w:val="24"/>
        </w:rPr>
        <w:t>администраторами</w:t>
      </w:r>
      <w:r w:rsidRPr="00FA60AF">
        <w:rPr>
          <w:sz w:val="24"/>
          <w:szCs w:val="24"/>
        </w:rPr>
        <w:t xml:space="preserve"> </w:t>
      </w:r>
      <w:r w:rsidR="00D64E48" w:rsidRPr="00FA60AF">
        <w:rPr>
          <w:sz w:val="24"/>
          <w:szCs w:val="24"/>
        </w:rPr>
        <w:t>Организации</w:t>
      </w:r>
      <w:r w:rsidRPr="00FA60AF">
        <w:rPr>
          <w:sz w:val="24"/>
          <w:szCs w:val="24"/>
        </w:rPr>
        <w:t>.</w:t>
      </w:r>
    </w:p>
    <w:p w14:paraId="6B29694C" w14:textId="78C468C3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5"/>
        </w:tabs>
        <w:spacing w:after="0" w:line="248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Уведомление о</w:t>
      </w:r>
      <w:r w:rsidR="00B95901" w:rsidRPr="00FA60AF">
        <w:rPr>
          <w:sz w:val="24"/>
          <w:szCs w:val="24"/>
        </w:rPr>
        <w:t>б ознакомлении с настоящими</w:t>
      </w:r>
      <w:r w:rsidRPr="00FA60AF">
        <w:rPr>
          <w:sz w:val="24"/>
          <w:szCs w:val="24"/>
        </w:rPr>
        <w:t xml:space="preserve"> </w:t>
      </w:r>
      <w:r w:rsidR="00B95901" w:rsidRPr="00FA60AF">
        <w:rPr>
          <w:sz w:val="24"/>
          <w:szCs w:val="24"/>
        </w:rPr>
        <w:t>Правилами</w:t>
      </w:r>
      <w:r w:rsidRPr="00FA60AF">
        <w:rPr>
          <w:sz w:val="24"/>
          <w:szCs w:val="24"/>
        </w:rPr>
        <w:t xml:space="preserve"> подписывается каждым Пациентом перед заключением договора </w:t>
      </w:r>
      <w:r w:rsidR="00FD27BA" w:rsidRPr="00FA60AF">
        <w:rPr>
          <w:sz w:val="24"/>
          <w:szCs w:val="24"/>
        </w:rPr>
        <w:t>на оказание платных медицинских услуг</w:t>
      </w:r>
      <w:r w:rsidRPr="00FA60AF">
        <w:rPr>
          <w:sz w:val="24"/>
          <w:szCs w:val="24"/>
        </w:rPr>
        <w:t>.</w:t>
      </w:r>
      <w:r w:rsidR="007F1E50" w:rsidRPr="00FA60AF">
        <w:rPr>
          <w:sz w:val="24"/>
          <w:szCs w:val="24"/>
        </w:rPr>
        <w:t xml:space="preserve"> Подписывая договор, Пациент соглашается с настоящими Правилами</w:t>
      </w:r>
      <w:r w:rsidR="00B95901" w:rsidRPr="00FA60AF">
        <w:rPr>
          <w:sz w:val="24"/>
          <w:szCs w:val="24"/>
        </w:rPr>
        <w:t xml:space="preserve"> безоговорочно</w:t>
      </w:r>
      <w:r w:rsidR="007F1E50" w:rsidRPr="00FA60AF">
        <w:rPr>
          <w:sz w:val="24"/>
          <w:szCs w:val="24"/>
        </w:rPr>
        <w:t>.</w:t>
      </w:r>
    </w:p>
    <w:p w14:paraId="2EB9690B" w14:textId="7A0287AA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5"/>
        </w:tabs>
        <w:spacing w:after="0" w:line="248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Информацию о времени приема врачей всех имеющихся специальностей, о порядке предварительной записи на прием к врачам, о времени приема </w:t>
      </w:r>
      <w:r w:rsidR="007D2553" w:rsidRPr="00FA60AF">
        <w:rPr>
          <w:sz w:val="24"/>
          <w:szCs w:val="24"/>
        </w:rPr>
        <w:t>Генеральным</w:t>
      </w:r>
      <w:r w:rsidRPr="00FA60AF">
        <w:rPr>
          <w:sz w:val="24"/>
          <w:szCs w:val="24"/>
        </w:rPr>
        <w:t xml:space="preserve"> директором и главным врачом пациент может получить </w:t>
      </w:r>
      <w:r w:rsidR="00ED6D08" w:rsidRPr="00FA60AF">
        <w:rPr>
          <w:sz w:val="24"/>
          <w:szCs w:val="24"/>
        </w:rPr>
        <w:t xml:space="preserve">от администраторов Организации </w:t>
      </w:r>
      <w:r w:rsidRPr="00FA60AF">
        <w:rPr>
          <w:sz w:val="24"/>
          <w:szCs w:val="24"/>
        </w:rPr>
        <w:t>в регистратуре в устной форме и наглядно — в Уголке потребителя.</w:t>
      </w:r>
    </w:p>
    <w:p w14:paraId="19FF9C25" w14:textId="77777777" w:rsidR="0074545D" w:rsidRPr="00FA60AF" w:rsidRDefault="00A26A44" w:rsidP="000C3458">
      <w:pPr>
        <w:pStyle w:val="Bodytext20"/>
        <w:shd w:val="clear" w:color="auto" w:fill="auto"/>
        <w:spacing w:after="0" w:line="210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равила внутреннего распорядка для пациентов включают:</w:t>
      </w:r>
    </w:p>
    <w:p w14:paraId="7E16066A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порядок обращения пациента в клинику; график работы клиники и ее должностных лиц;</w:t>
      </w:r>
    </w:p>
    <w:p w14:paraId="2E00FB95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права и обязанности пациента;</w:t>
      </w:r>
    </w:p>
    <w:p w14:paraId="76C04C55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порядок разрешения конфликтных ситуаций между организацией и пациентом;</w:t>
      </w:r>
    </w:p>
    <w:p w14:paraId="4A3D447A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порядок предоставления информации о состоянии здоровья пациента;</w:t>
      </w:r>
    </w:p>
    <w:p w14:paraId="2B78CFDE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700" w:right="720" w:hanging="300"/>
        <w:rPr>
          <w:sz w:val="24"/>
          <w:szCs w:val="24"/>
        </w:rPr>
      </w:pPr>
      <w:r w:rsidRPr="00FA60AF">
        <w:rPr>
          <w:sz w:val="24"/>
          <w:szCs w:val="24"/>
        </w:rPr>
        <w:t>порядок выдачи справок, выписок из медицинской документации пациенту или другим лицам;</w:t>
      </w:r>
    </w:p>
    <w:p w14:paraId="54CB3F6E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информацию о порядке оказания платных медицинских услуг</w:t>
      </w:r>
    </w:p>
    <w:p w14:paraId="144D3941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дополнительную уточняющую информацию о Правилах лечения в Организации</w:t>
      </w:r>
      <w:r w:rsidR="000C3458" w:rsidRPr="00FA60AF">
        <w:rPr>
          <w:sz w:val="24"/>
          <w:szCs w:val="24"/>
        </w:rPr>
        <w:t>.</w:t>
      </w:r>
    </w:p>
    <w:p w14:paraId="719A215E" w14:textId="77777777" w:rsidR="0074545D" w:rsidRPr="00FA60AF" w:rsidRDefault="00A26A44" w:rsidP="000C3458">
      <w:pPr>
        <w:pStyle w:val="Bodytext50"/>
        <w:numPr>
          <w:ilvl w:val="0"/>
          <w:numId w:val="1"/>
        </w:numPr>
        <w:shd w:val="clear" w:color="auto" w:fill="auto"/>
        <w:tabs>
          <w:tab w:val="left" w:pos="287"/>
        </w:tabs>
        <w:spacing w:before="0" w:after="0" w:line="210" w:lineRule="exact"/>
        <w:rPr>
          <w:sz w:val="24"/>
          <w:szCs w:val="24"/>
        </w:rPr>
      </w:pPr>
      <w:r w:rsidRPr="00FA60AF">
        <w:rPr>
          <w:sz w:val="24"/>
          <w:szCs w:val="24"/>
        </w:rPr>
        <w:t>Порядок обращения пациентов в поликлинику</w:t>
      </w:r>
    </w:p>
    <w:p w14:paraId="40FEFA2D" w14:textId="5D4AB77C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4"/>
        </w:tabs>
        <w:spacing w:after="0" w:line="246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Медицинская помощь населению осуществляется в плановом порядке по предварительной записи. Запись производится по </w:t>
      </w:r>
      <w:r w:rsidRPr="00FA60AF">
        <w:rPr>
          <w:b/>
          <w:sz w:val="24"/>
          <w:szCs w:val="24"/>
        </w:rPr>
        <w:t>телефону +7 495</w:t>
      </w:r>
      <w:r w:rsidR="00A305BC" w:rsidRPr="00FA60AF">
        <w:rPr>
          <w:b/>
          <w:sz w:val="24"/>
          <w:szCs w:val="24"/>
        </w:rPr>
        <w:t> 930-15-</w:t>
      </w:r>
      <w:r w:rsidR="007D2553" w:rsidRPr="00FA60AF">
        <w:rPr>
          <w:b/>
          <w:sz w:val="24"/>
          <w:szCs w:val="24"/>
        </w:rPr>
        <w:t>73</w:t>
      </w:r>
      <w:r w:rsidRPr="00FA60AF">
        <w:rPr>
          <w:b/>
          <w:sz w:val="24"/>
          <w:szCs w:val="24"/>
        </w:rPr>
        <w:t xml:space="preserve"> (многоканальный) ежедневно </w:t>
      </w:r>
      <w:r w:rsidR="007D2553" w:rsidRPr="00FA60AF">
        <w:rPr>
          <w:b/>
          <w:sz w:val="24"/>
          <w:szCs w:val="24"/>
        </w:rPr>
        <w:t>без перерыва на обед и выходных</w:t>
      </w:r>
      <w:r w:rsidRPr="00FA60AF">
        <w:rPr>
          <w:b/>
          <w:sz w:val="24"/>
          <w:szCs w:val="24"/>
        </w:rPr>
        <w:t xml:space="preserve"> с </w:t>
      </w:r>
      <w:r w:rsidR="007D2553" w:rsidRPr="00FA60AF">
        <w:rPr>
          <w:b/>
          <w:sz w:val="24"/>
          <w:szCs w:val="24"/>
        </w:rPr>
        <w:t>10</w:t>
      </w:r>
      <w:r w:rsidR="00ED6D08" w:rsidRPr="00FA60AF">
        <w:rPr>
          <w:b/>
          <w:sz w:val="24"/>
          <w:szCs w:val="24"/>
        </w:rPr>
        <w:t xml:space="preserve"> час. </w:t>
      </w:r>
      <w:r w:rsidRPr="00FA60AF">
        <w:rPr>
          <w:b/>
          <w:sz w:val="24"/>
          <w:szCs w:val="24"/>
        </w:rPr>
        <w:t>00</w:t>
      </w:r>
      <w:r w:rsidR="00ED6D08" w:rsidRPr="00FA60AF">
        <w:rPr>
          <w:b/>
          <w:sz w:val="24"/>
          <w:szCs w:val="24"/>
        </w:rPr>
        <w:t xml:space="preserve"> мин.</w:t>
      </w:r>
      <w:r w:rsidRPr="00FA60AF">
        <w:rPr>
          <w:b/>
          <w:sz w:val="24"/>
          <w:szCs w:val="24"/>
        </w:rPr>
        <w:t xml:space="preserve"> до 21</w:t>
      </w:r>
      <w:r w:rsidR="00ED6D08" w:rsidRPr="00FA60AF">
        <w:rPr>
          <w:b/>
          <w:sz w:val="24"/>
          <w:szCs w:val="24"/>
        </w:rPr>
        <w:t xml:space="preserve"> час. </w:t>
      </w:r>
      <w:r w:rsidRPr="00FA60AF">
        <w:rPr>
          <w:b/>
          <w:sz w:val="24"/>
          <w:szCs w:val="24"/>
        </w:rPr>
        <w:t>00</w:t>
      </w:r>
      <w:r w:rsidR="00ED6D08" w:rsidRPr="00FA60AF">
        <w:rPr>
          <w:b/>
          <w:sz w:val="24"/>
          <w:szCs w:val="24"/>
        </w:rPr>
        <w:t xml:space="preserve"> мин.</w:t>
      </w:r>
      <w:r w:rsidRPr="00FA60AF">
        <w:rPr>
          <w:sz w:val="24"/>
          <w:szCs w:val="24"/>
        </w:rPr>
        <w:t xml:space="preserve"> При состояниях Пациента, проходящего лечение в Организации, требующих срочного медицинского вмешательства, </w:t>
      </w:r>
      <w:r w:rsidR="00ED6D08" w:rsidRPr="00FA60AF">
        <w:rPr>
          <w:sz w:val="24"/>
          <w:szCs w:val="24"/>
        </w:rPr>
        <w:t>Пациент</w:t>
      </w:r>
      <w:r w:rsidRPr="00FA60AF">
        <w:rPr>
          <w:sz w:val="24"/>
          <w:szCs w:val="24"/>
        </w:rPr>
        <w:t xml:space="preserve"> звонит по вышеуказанному номеру </w:t>
      </w:r>
      <w:r w:rsidR="00ED6D08" w:rsidRPr="00FA60AF">
        <w:rPr>
          <w:sz w:val="24"/>
          <w:szCs w:val="24"/>
        </w:rPr>
        <w:t>Клиники</w:t>
      </w:r>
      <w:r w:rsidRPr="00FA60AF">
        <w:rPr>
          <w:sz w:val="24"/>
          <w:szCs w:val="24"/>
        </w:rPr>
        <w:t xml:space="preserve">, дежурный администратор связывается с лечащим или дежурным </w:t>
      </w:r>
      <w:r w:rsidR="00ED6D08" w:rsidRPr="00FA60AF">
        <w:rPr>
          <w:sz w:val="24"/>
          <w:szCs w:val="24"/>
        </w:rPr>
        <w:t>врачом</w:t>
      </w:r>
      <w:r w:rsidRPr="00FA60AF">
        <w:rPr>
          <w:sz w:val="24"/>
          <w:szCs w:val="24"/>
        </w:rPr>
        <w:t xml:space="preserve">, и организует визит пациента в тот же день в согласованное с </w:t>
      </w:r>
      <w:r w:rsidR="00ED6D08" w:rsidRPr="00FA60AF">
        <w:rPr>
          <w:sz w:val="24"/>
          <w:szCs w:val="24"/>
        </w:rPr>
        <w:t>врачом</w:t>
      </w:r>
      <w:r w:rsidRPr="00FA60AF">
        <w:rPr>
          <w:sz w:val="24"/>
          <w:szCs w:val="24"/>
        </w:rPr>
        <w:t xml:space="preserve"> время.</w:t>
      </w:r>
    </w:p>
    <w:p w14:paraId="10D060E6" w14:textId="675A42F6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0"/>
        </w:tabs>
        <w:spacing w:after="0" w:line="242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рием первичных пациентов по острой боли производится только в случае технической возможности (наличия </w:t>
      </w:r>
      <w:r w:rsidR="00ED6D08" w:rsidRPr="00FA60AF">
        <w:rPr>
          <w:sz w:val="24"/>
          <w:szCs w:val="24"/>
        </w:rPr>
        <w:t>врача</w:t>
      </w:r>
      <w:r w:rsidRPr="00FA60AF">
        <w:rPr>
          <w:sz w:val="24"/>
          <w:szCs w:val="24"/>
        </w:rPr>
        <w:t xml:space="preserve"> соответствующей специальности, времени у </w:t>
      </w:r>
      <w:r w:rsidR="00ED6D08" w:rsidRPr="00FA60AF">
        <w:rPr>
          <w:sz w:val="24"/>
          <w:szCs w:val="24"/>
        </w:rPr>
        <w:t>врача</w:t>
      </w:r>
      <w:r w:rsidRPr="00FA60AF">
        <w:rPr>
          <w:sz w:val="24"/>
          <w:szCs w:val="24"/>
        </w:rPr>
        <w:t xml:space="preserve"> на прием, необходимого оборудования).</w:t>
      </w:r>
    </w:p>
    <w:p w14:paraId="25221526" w14:textId="77777777" w:rsidR="0074545D" w:rsidRPr="00FA60AF" w:rsidRDefault="00A26A44" w:rsidP="000C3458">
      <w:pPr>
        <w:pStyle w:val="Bodytext20"/>
        <w:shd w:val="clear" w:color="auto" w:fill="auto"/>
        <w:spacing w:after="0" w:line="246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ри отсутствии технической возможности пациент направляется в соответствующее профилю работающее в это время медицинское учреждение. При тяжелом состоянии вызывается бригада неотложной помощи.</w:t>
      </w:r>
    </w:p>
    <w:p w14:paraId="67F6AE7A" w14:textId="77777777" w:rsidR="00ED6D08" w:rsidRPr="00FA60AF" w:rsidRDefault="00A26A44" w:rsidP="00ED6D08">
      <w:pPr>
        <w:pStyle w:val="Bodytext20"/>
        <w:numPr>
          <w:ilvl w:val="1"/>
          <w:numId w:val="1"/>
        </w:numPr>
        <w:shd w:val="clear" w:color="auto" w:fill="auto"/>
        <w:tabs>
          <w:tab w:val="left" w:pos="444"/>
        </w:tabs>
        <w:spacing w:after="0" w:line="242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ри первичном обращении пациент обязан представить документ, удостоверяющий личность (паспорт</w:t>
      </w:r>
      <w:r w:rsidR="00ED6D08" w:rsidRPr="00FA60AF">
        <w:rPr>
          <w:sz w:val="24"/>
          <w:szCs w:val="24"/>
        </w:rPr>
        <w:t>, военный билет, временное удостоверение личности гражданина РФ</w:t>
      </w:r>
      <w:r w:rsidRPr="00FA60AF">
        <w:rPr>
          <w:sz w:val="24"/>
          <w:szCs w:val="24"/>
        </w:rPr>
        <w:t>)</w:t>
      </w:r>
      <w:r w:rsidR="00ED6D08" w:rsidRPr="00FA60AF">
        <w:rPr>
          <w:sz w:val="24"/>
          <w:szCs w:val="24"/>
        </w:rPr>
        <w:t xml:space="preserve"> в соответствии Приказом ФМБА РФ от 30.03.2007 № 88 «О добровольном информированном согласии на медицинское вмешательство».</w:t>
      </w:r>
    </w:p>
    <w:p w14:paraId="2792121F" w14:textId="7782CEDC" w:rsidR="0074545D" w:rsidRPr="00FA60AF" w:rsidRDefault="00A26A44" w:rsidP="00ED6D08">
      <w:pPr>
        <w:pStyle w:val="Bodytext20"/>
        <w:numPr>
          <w:ilvl w:val="1"/>
          <w:numId w:val="1"/>
        </w:numPr>
        <w:shd w:val="clear" w:color="auto" w:fill="auto"/>
        <w:tabs>
          <w:tab w:val="left" w:pos="444"/>
        </w:tabs>
        <w:spacing w:after="0" w:line="242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В случае несовершеннолетия или недееспособности пациента паспорт предъявляет родитель / законный представитель</w:t>
      </w:r>
      <w:r w:rsidR="00ED6D08" w:rsidRPr="00FA60AF">
        <w:rPr>
          <w:sz w:val="24"/>
          <w:szCs w:val="24"/>
        </w:rPr>
        <w:t xml:space="preserve"> и договор на оказание платных медицинских услуг заключается с родителем или законным представителем несовершеннолетнего</w:t>
      </w:r>
      <w:r w:rsidRPr="00FA60AF">
        <w:rPr>
          <w:sz w:val="24"/>
          <w:szCs w:val="24"/>
        </w:rPr>
        <w:t>. Организация не ведет прием пациентов на условиях анонимности. При невозможности удостовериться в правильности паспортных данных, сообщаемых пациентом со слов, его оформление и прием проводиться не будет, за исключением первой помощи при неотложном состоянии.</w:t>
      </w:r>
    </w:p>
    <w:p w14:paraId="29CDF565" w14:textId="6069B1E7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0"/>
        </w:tabs>
        <w:spacing w:after="0" w:line="210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В регистратуре </w:t>
      </w:r>
      <w:r w:rsidR="00ED6D08" w:rsidRPr="00FA60AF">
        <w:rPr>
          <w:sz w:val="24"/>
          <w:szCs w:val="24"/>
        </w:rPr>
        <w:t>Организации</w:t>
      </w:r>
      <w:r w:rsidRPr="00FA60AF">
        <w:rPr>
          <w:sz w:val="24"/>
          <w:szCs w:val="24"/>
        </w:rPr>
        <w:t xml:space="preserve"> при первичном обращении пациент должен:</w:t>
      </w:r>
    </w:p>
    <w:p w14:paraId="45B5A09A" w14:textId="53C7C15A" w:rsidR="0084316C" w:rsidRPr="00FA60AF" w:rsidRDefault="00A26A44" w:rsidP="0084316C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заполнить Анкету здоровья, правдиво и полно отразив состояние общего здоровья, перенесенные ранее и хронические заболевания, аллергические состояния и принимаемые препараты</w:t>
      </w:r>
      <w:r w:rsidR="0084316C" w:rsidRPr="00FA60AF">
        <w:rPr>
          <w:sz w:val="24"/>
          <w:szCs w:val="24"/>
        </w:rPr>
        <w:t>;</w:t>
      </w:r>
    </w:p>
    <w:p w14:paraId="3F5B3776" w14:textId="1C4E8601" w:rsidR="0084316C" w:rsidRPr="00FA60AF" w:rsidRDefault="00A26A44" w:rsidP="0084316C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ознакомиться и подписать Согласие на обработку персональных данных</w:t>
      </w:r>
      <w:r w:rsidR="0084316C" w:rsidRPr="00FA60AF">
        <w:rPr>
          <w:sz w:val="24"/>
          <w:szCs w:val="24"/>
        </w:rPr>
        <w:t>;</w:t>
      </w:r>
    </w:p>
    <w:p w14:paraId="6B0B39A1" w14:textId="07210C90" w:rsidR="0084316C" w:rsidRPr="00FA60AF" w:rsidRDefault="00A26A44" w:rsidP="0084316C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>ознакомиться и подписать Информированное</w:t>
      </w:r>
      <w:r w:rsidR="00ED6D08" w:rsidRPr="00FA60AF">
        <w:rPr>
          <w:sz w:val="24"/>
          <w:szCs w:val="24"/>
        </w:rPr>
        <w:t xml:space="preserve"> добровольное</w:t>
      </w:r>
      <w:r w:rsidRPr="00FA60AF">
        <w:rPr>
          <w:sz w:val="24"/>
          <w:szCs w:val="24"/>
        </w:rPr>
        <w:t xml:space="preserve"> согласие на консультацию и обследование</w:t>
      </w:r>
      <w:r w:rsidR="0084316C" w:rsidRPr="00FA60AF">
        <w:rPr>
          <w:sz w:val="24"/>
          <w:szCs w:val="24"/>
        </w:rPr>
        <w:t>;</w:t>
      </w:r>
    </w:p>
    <w:p w14:paraId="7835F0E0" w14:textId="00E1A1DD" w:rsidR="0074545D" w:rsidRPr="00FA60AF" w:rsidRDefault="00A26A44" w:rsidP="0084316C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ознакомиться и подписать </w:t>
      </w:r>
      <w:r w:rsidR="00A305BC" w:rsidRPr="00FA60AF">
        <w:rPr>
          <w:sz w:val="24"/>
          <w:szCs w:val="24"/>
        </w:rPr>
        <w:t>Договор о предоставлении платных медицинских услуг</w:t>
      </w:r>
      <w:r w:rsidRPr="00FA60AF">
        <w:rPr>
          <w:sz w:val="24"/>
          <w:szCs w:val="24"/>
        </w:rPr>
        <w:t>.</w:t>
      </w:r>
    </w:p>
    <w:p w14:paraId="4866BDAE" w14:textId="4F4083EB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0"/>
        </w:tabs>
        <w:spacing w:after="0" w:line="246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В зоне </w:t>
      </w:r>
      <w:r w:rsidR="00635C78" w:rsidRPr="00FA60AF">
        <w:rPr>
          <w:sz w:val="24"/>
          <w:szCs w:val="24"/>
        </w:rPr>
        <w:t>регистратуры администраторами Клиники</w:t>
      </w:r>
      <w:r w:rsidRPr="00FA60AF">
        <w:rPr>
          <w:sz w:val="24"/>
          <w:szCs w:val="24"/>
        </w:rPr>
        <w:t xml:space="preserve"> заводится электронный аккаунт</w:t>
      </w:r>
      <w:r w:rsidR="00635C78" w:rsidRPr="00FA60AF">
        <w:rPr>
          <w:sz w:val="24"/>
          <w:szCs w:val="24"/>
        </w:rPr>
        <w:t xml:space="preserve"> </w:t>
      </w:r>
      <w:r w:rsidRPr="00FA60AF">
        <w:rPr>
          <w:sz w:val="24"/>
          <w:szCs w:val="24"/>
        </w:rPr>
        <w:t>и бумажная медицинская карта стоматологического пациента, в котор</w:t>
      </w:r>
      <w:r w:rsidR="00805FEC" w:rsidRPr="00FA60AF">
        <w:rPr>
          <w:sz w:val="24"/>
          <w:szCs w:val="24"/>
        </w:rPr>
        <w:t>ые</w:t>
      </w:r>
      <w:r w:rsidRPr="00FA60AF">
        <w:rPr>
          <w:sz w:val="24"/>
          <w:szCs w:val="24"/>
        </w:rPr>
        <w:t xml:space="preserve"> вносятся следующие сведения о </w:t>
      </w:r>
      <w:r w:rsidRPr="00FA60AF">
        <w:rPr>
          <w:sz w:val="24"/>
          <w:szCs w:val="24"/>
        </w:rPr>
        <w:lastRenderedPageBreak/>
        <w:t xml:space="preserve">пациенте: фамилия, имя, отчество (полностью), пол, дата рождения (число, месяц, год), адрес по данным прописки (регистрации) на основании документов, удостоверяющих личность, </w:t>
      </w:r>
      <w:r w:rsidR="00806BF7" w:rsidRPr="00FA60AF">
        <w:rPr>
          <w:sz w:val="24"/>
          <w:szCs w:val="24"/>
        </w:rPr>
        <w:t>а также реквизиты документов, удостоверяющих личность</w:t>
      </w:r>
      <w:r w:rsidRPr="00FA60AF">
        <w:rPr>
          <w:sz w:val="24"/>
          <w:szCs w:val="24"/>
        </w:rPr>
        <w:t>.</w:t>
      </w:r>
    </w:p>
    <w:p w14:paraId="2887A33D" w14:textId="23F46F54" w:rsidR="0074545D" w:rsidRPr="00FA60AF" w:rsidRDefault="00A26A44" w:rsidP="000C3458">
      <w:pPr>
        <w:pStyle w:val="Bodytext20"/>
        <w:shd w:val="clear" w:color="auto" w:fill="auto"/>
        <w:spacing w:after="0" w:line="246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Медицинская карта пациента является собственностью </w:t>
      </w:r>
      <w:r w:rsidR="00805FEC" w:rsidRPr="00FA60AF">
        <w:rPr>
          <w:sz w:val="24"/>
          <w:szCs w:val="24"/>
        </w:rPr>
        <w:t>Клиники</w:t>
      </w:r>
      <w:r w:rsidRPr="00FA60AF">
        <w:rPr>
          <w:sz w:val="24"/>
          <w:szCs w:val="24"/>
        </w:rPr>
        <w:t xml:space="preserve"> и должна храниться в регистратуре.</w:t>
      </w:r>
    </w:p>
    <w:p w14:paraId="768E2BA1" w14:textId="77777777" w:rsidR="0074545D" w:rsidRPr="00FA60AF" w:rsidRDefault="00A26A44" w:rsidP="000C3458">
      <w:pPr>
        <w:pStyle w:val="Bodytext20"/>
        <w:shd w:val="clear" w:color="auto" w:fill="auto"/>
        <w:spacing w:after="0" w:line="246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Медицинская карта на руки пациенту не выдается, а переносится в кабинет медицинской сестрой.</w:t>
      </w:r>
    </w:p>
    <w:p w14:paraId="472CC2D6" w14:textId="53B1B5DE" w:rsidR="00580A37" w:rsidRPr="00FA60AF" w:rsidRDefault="00A26A44" w:rsidP="000C3458">
      <w:pPr>
        <w:pStyle w:val="Bodytext20"/>
        <w:shd w:val="clear" w:color="auto" w:fill="auto"/>
        <w:spacing w:after="0" w:line="253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Не разрешается самовольный вынос медицинской карты из </w:t>
      </w:r>
      <w:r w:rsidR="00805FEC" w:rsidRPr="00FA60AF">
        <w:rPr>
          <w:sz w:val="24"/>
          <w:szCs w:val="24"/>
        </w:rPr>
        <w:t>здания Клиники</w:t>
      </w:r>
      <w:r w:rsidRPr="00FA60AF">
        <w:rPr>
          <w:sz w:val="24"/>
          <w:szCs w:val="24"/>
        </w:rPr>
        <w:t xml:space="preserve"> без</w:t>
      </w:r>
      <w:r w:rsidR="00893808" w:rsidRPr="00FA60AF">
        <w:rPr>
          <w:sz w:val="24"/>
          <w:szCs w:val="24"/>
        </w:rPr>
        <w:t xml:space="preserve"> письменного</w:t>
      </w:r>
      <w:r w:rsidRPr="00FA60AF">
        <w:rPr>
          <w:sz w:val="24"/>
          <w:szCs w:val="24"/>
        </w:rPr>
        <w:t xml:space="preserve"> согласования с руководством</w:t>
      </w:r>
      <w:r w:rsidR="00805FEC" w:rsidRPr="00FA60AF">
        <w:rPr>
          <w:sz w:val="24"/>
          <w:szCs w:val="24"/>
        </w:rPr>
        <w:t xml:space="preserve"> Организации</w:t>
      </w:r>
      <w:r w:rsidRPr="00FA60AF">
        <w:rPr>
          <w:sz w:val="24"/>
          <w:szCs w:val="24"/>
        </w:rPr>
        <w:t>.</w:t>
      </w:r>
    </w:p>
    <w:p w14:paraId="1B3B759E" w14:textId="77777777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0"/>
        </w:tabs>
        <w:spacing w:after="0" w:line="246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В день приема по итогам первичной консультации врача пациент получает предварительный план дальнейшего обследования и лечения. Этот план сохраняет указанную стоимость перечисленных этапов в течение 6 месяцев при условии начала лечения в течение ближайшего месяца. При обращении позже этого срока - производится пересчет по текущему на момент повторного обращения прейскуранту.</w:t>
      </w:r>
    </w:p>
    <w:p w14:paraId="531BFB20" w14:textId="7AFCD51C" w:rsidR="0074545D" w:rsidRPr="00FA60AF" w:rsidRDefault="00805FEC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0"/>
        </w:tabs>
        <w:spacing w:after="0" w:line="210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Для начала</w:t>
      </w:r>
      <w:r w:rsidR="00A26A44" w:rsidRPr="00FA60AF">
        <w:rPr>
          <w:sz w:val="24"/>
          <w:szCs w:val="24"/>
        </w:rPr>
        <w:t xml:space="preserve"> лечени</w:t>
      </w:r>
      <w:r w:rsidRPr="00FA60AF">
        <w:rPr>
          <w:sz w:val="24"/>
          <w:szCs w:val="24"/>
        </w:rPr>
        <w:t>я</w:t>
      </w:r>
      <w:r w:rsidR="00A26A44" w:rsidRPr="00FA60AF">
        <w:rPr>
          <w:sz w:val="24"/>
          <w:szCs w:val="24"/>
        </w:rPr>
        <w:t xml:space="preserve"> в Организации </w:t>
      </w:r>
      <w:r w:rsidRPr="00FA60AF">
        <w:rPr>
          <w:sz w:val="24"/>
          <w:szCs w:val="24"/>
        </w:rPr>
        <w:t>пациент</w:t>
      </w:r>
      <w:r w:rsidR="00A26A44" w:rsidRPr="00FA60AF">
        <w:rPr>
          <w:sz w:val="24"/>
          <w:szCs w:val="24"/>
        </w:rPr>
        <w:t xml:space="preserve"> обязан:</w:t>
      </w:r>
    </w:p>
    <w:p w14:paraId="0CA317C7" w14:textId="77777777" w:rsidR="00235A77" w:rsidRPr="00FA60AF" w:rsidRDefault="00A26A44" w:rsidP="00235A77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ознакомиться </w:t>
      </w:r>
      <w:r w:rsidR="00805FEC" w:rsidRPr="00FA60AF">
        <w:rPr>
          <w:sz w:val="24"/>
          <w:szCs w:val="24"/>
        </w:rPr>
        <w:t>с</w:t>
      </w:r>
      <w:r w:rsidRPr="00FA60AF">
        <w:rPr>
          <w:sz w:val="24"/>
          <w:szCs w:val="24"/>
        </w:rPr>
        <w:t xml:space="preserve"> </w:t>
      </w:r>
      <w:r w:rsidR="00805FEC" w:rsidRPr="00FA60AF">
        <w:rPr>
          <w:sz w:val="24"/>
          <w:szCs w:val="24"/>
        </w:rPr>
        <w:t xml:space="preserve">Настоящими правилами и подписать уведомление </w:t>
      </w:r>
      <w:r w:rsidRPr="00FA60AF">
        <w:rPr>
          <w:sz w:val="24"/>
          <w:szCs w:val="24"/>
        </w:rPr>
        <w:t>о</w:t>
      </w:r>
      <w:r w:rsidR="00805FEC" w:rsidRPr="00FA60AF">
        <w:rPr>
          <w:sz w:val="24"/>
          <w:szCs w:val="24"/>
        </w:rPr>
        <w:t>б ознакомлении с настоящими Правилами</w:t>
      </w:r>
      <w:r w:rsidRPr="00FA60AF">
        <w:rPr>
          <w:sz w:val="24"/>
          <w:szCs w:val="24"/>
        </w:rPr>
        <w:t>;</w:t>
      </w:r>
    </w:p>
    <w:p w14:paraId="4DCDE13B" w14:textId="77777777" w:rsidR="00235A77" w:rsidRPr="00FA60AF" w:rsidRDefault="00A26A44" w:rsidP="00235A77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ознакомиться </w:t>
      </w:r>
      <w:r w:rsidR="00015C0A" w:rsidRPr="00FA60AF">
        <w:rPr>
          <w:sz w:val="24"/>
          <w:szCs w:val="24"/>
        </w:rPr>
        <w:t>с</w:t>
      </w:r>
      <w:r w:rsidRPr="00FA60AF">
        <w:rPr>
          <w:sz w:val="24"/>
          <w:szCs w:val="24"/>
        </w:rPr>
        <w:t xml:space="preserve"> Договор</w:t>
      </w:r>
      <w:r w:rsidR="00015C0A" w:rsidRPr="00FA60AF">
        <w:rPr>
          <w:sz w:val="24"/>
          <w:szCs w:val="24"/>
        </w:rPr>
        <w:t>ом</w:t>
      </w:r>
      <w:r w:rsidRPr="00FA60AF">
        <w:rPr>
          <w:sz w:val="24"/>
          <w:szCs w:val="24"/>
        </w:rPr>
        <w:t xml:space="preserve"> на комплексное лечение или на отдельные его виды последовательно их началу</w:t>
      </w:r>
      <w:r w:rsidR="00015C0A" w:rsidRPr="00FA60AF">
        <w:rPr>
          <w:sz w:val="24"/>
          <w:szCs w:val="24"/>
        </w:rPr>
        <w:t xml:space="preserve"> и подписать его;</w:t>
      </w:r>
    </w:p>
    <w:p w14:paraId="3D4CAAE7" w14:textId="6A39FDE3" w:rsidR="0074545D" w:rsidRPr="00FA60AF" w:rsidRDefault="00A26A44" w:rsidP="00235A77">
      <w:pPr>
        <w:pStyle w:val="Bodytext20"/>
        <w:numPr>
          <w:ilvl w:val="0"/>
          <w:numId w:val="2"/>
        </w:numPr>
        <w:shd w:val="clear" w:color="auto" w:fill="auto"/>
        <w:tabs>
          <w:tab w:val="left" w:pos="721"/>
        </w:tabs>
        <w:spacing w:after="0" w:line="248" w:lineRule="exact"/>
        <w:ind w:left="400"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ознакомиться </w:t>
      </w:r>
      <w:r w:rsidR="0020584B" w:rsidRPr="00FA60AF">
        <w:rPr>
          <w:sz w:val="24"/>
          <w:szCs w:val="24"/>
        </w:rPr>
        <w:t>с</w:t>
      </w:r>
      <w:r w:rsidRPr="00FA60AF">
        <w:rPr>
          <w:sz w:val="24"/>
          <w:szCs w:val="24"/>
        </w:rPr>
        <w:t xml:space="preserve"> Информированн</w:t>
      </w:r>
      <w:r w:rsidR="0020584B" w:rsidRPr="00FA60AF">
        <w:rPr>
          <w:sz w:val="24"/>
          <w:szCs w:val="24"/>
        </w:rPr>
        <w:t>ым</w:t>
      </w:r>
      <w:r w:rsidRPr="00FA60AF">
        <w:rPr>
          <w:sz w:val="24"/>
          <w:szCs w:val="24"/>
        </w:rPr>
        <w:t xml:space="preserve"> добровольн</w:t>
      </w:r>
      <w:r w:rsidR="0020584B" w:rsidRPr="00FA60AF">
        <w:rPr>
          <w:sz w:val="24"/>
          <w:szCs w:val="24"/>
        </w:rPr>
        <w:t>ым</w:t>
      </w:r>
      <w:r w:rsidRPr="00FA60AF">
        <w:rPr>
          <w:sz w:val="24"/>
          <w:szCs w:val="24"/>
        </w:rPr>
        <w:t xml:space="preserve"> согласие</w:t>
      </w:r>
      <w:r w:rsidR="0020584B" w:rsidRPr="00FA60AF">
        <w:rPr>
          <w:sz w:val="24"/>
          <w:szCs w:val="24"/>
        </w:rPr>
        <w:t>м</w:t>
      </w:r>
      <w:r w:rsidRPr="00FA60AF">
        <w:rPr>
          <w:sz w:val="24"/>
          <w:szCs w:val="24"/>
        </w:rPr>
        <w:t xml:space="preserve"> на комплексное лечение или на отдельные его виды последовательно их началу</w:t>
      </w:r>
      <w:r w:rsidR="0020584B" w:rsidRPr="00FA60AF">
        <w:rPr>
          <w:sz w:val="24"/>
          <w:szCs w:val="24"/>
        </w:rPr>
        <w:t xml:space="preserve"> и подписать его</w:t>
      </w:r>
      <w:r w:rsidRPr="00FA60AF">
        <w:rPr>
          <w:sz w:val="24"/>
          <w:szCs w:val="24"/>
        </w:rPr>
        <w:t>.</w:t>
      </w:r>
    </w:p>
    <w:p w14:paraId="41453975" w14:textId="2DE44589" w:rsidR="0074545D" w:rsidRPr="00FA60AF" w:rsidRDefault="00A26A44" w:rsidP="000C3458">
      <w:pPr>
        <w:pStyle w:val="Bodytext20"/>
        <w:shd w:val="clear" w:color="auto" w:fill="auto"/>
        <w:spacing w:after="0" w:line="246" w:lineRule="exact"/>
        <w:ind w:right="860" w:firstLine="0"/>
        <w:rPr>
          <w:sz w:val="24"/>
          <w:szCs w:val="24"/>
        </w:rPr>
      </w:pPr>
      <w:r w:rsidRPr="00FA60AF">
        <w:rPr>
          <w:sz w:val="24"/>
          <w:szCs w:val="24"/>
        </w:rPr>
        <w:t>В случае отказа от подписи перечисленных документ</w:t>
      </w:r>
      <w:r w:rsidR="00805FEC" w:rsidRPr="00FA60AF">
        <w:rPr>
          <w:sz w:val="24"/>
          <w:szCs w:val="24"/>
        </w:rPr>
        <w:t>ов</w:t>
      </w:r>
      <w:r w:rsidRPr="00FA60AF">
        <w:rPr>
          <w:sz w:val="24"/>
          <w:szCs w:val="24"/>
        </w:rPr>
        <w:t xml:space="preserve"> Организация лечение пациента не начинает.</w:t>
      </w:r>
    </w:p>
    <w:p w14:paraId="17BA19AB" w14:textId="77777777" w:rsidR="0074545D" w:rsidRPr="00FA60AF" w:rsidRDefault="00A26A44" w:rsidP="000C3458">
      <w:pPr>
        <w:pStyle w:val="Bodytext20"/>
        <w:numPr>
          <w:ilvl w:val="0"/>
          <w:numId w:val="1"/>
        </w:numPr>
        <w:shd w:val="clear" w:color="auto" w:fill="auto"/>
        <w:tabs>
          <w:tab w:val="left" w:pos="326"/>
        </w:tabs>
        <w:spacing w:after="0" w:line="210" w:lineRule="exact"/>
        <w:ind w:firstLine="0"/>
        <w:rPr>
          <w:b/>
          <w:sz w:val="24"/>
          <w:szCs w:val="24"/>
        </w:rPr>
      </w:pPr>
      <w:r w:rsidRPr="00FA60AF">
        <w:rPr>
          <w:b/>
          <w:sz w:val="24"/>
          <w:szCs w:val="24"/>
        </w:rPr>
        <w:t>Права и обязанности пациентов</w:t>
      </w:r>
    </w:p>
    <w:p w14:paraId="0260867D" w14:textId="43A22874" w:rsidR="001837AC" w:rsidRPr="00FA60AF" w:rsidRDefault="00653CA8" w:rsidP="00A94CAB">
      <w:pPr>
        <w:pStyle w:val="Bodytext20"/>
        <w:numPr>
          <w:ilvl w:val="1"/>
          <w:numId w:val="1"/>
        </w:numPr>
        <w:shd w:val="clear" w:color="auto" w:fill="auto"/>
        <w:tabs>
          <w:tab w:val="left" w:pos="481"/>
        </w:tabs>
        <w:spacing w:after="0" w:line="25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Организация в своей деятельности руководствуется </w:t>
      </w:r>
      <w:r w:rsidR="001837AC" w:rsidRPr="00FA60AF">
        <w:rPr>
          <w:sz w:val="24"/>
          <w:szCs w:val="24"/>
        </w:rPr>
        <w:t>Федеральным законом «Об основах охраны здоровья граждан в Российской Федерации» от 21.11.2011 № 323-ФЗ</w:t>
      </w:r>
      <w:r w:rsidR="00A94CAB" w:rsidRPr="00FA60AF">
        <w:rPr>
          <w:sz w:val="24"/>
          <w:szCs w:val="24"/>
        </w:rPr>
        <w:t>, которым регламентируются права и обязанности пациентов</w:t>
      </w:r>
      <w:r w:rsidR="001837AC" w:rsidRPr="00FA60AF">
        <w:rPr>
          <w:sz w:val="24"/>
          <w:szCs w:val="24"/>
        </w:rPr>
        <w:t>.</w:t>
      </w:r>
    </w:p>
    <w:p w14:paraId="72D2269A" w14:textId="791A8134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81"/>
        </w:tabs>
        <w:spacing w:after="0" w:line="25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ри обращении за медицинской помощью и </w:t>
      </w:r>
      <w:r w:rsidR="005948E0" w:rsidRPr="00FA60AF">
        <w:rPr>
          <w:sz w:val="24"/>
          <w:szCs w:val="24"/>
        </w:rPr>
        <w:t>при её</w:t>
      </w:r>
      <w:r w:rsidRPr="00FA60AF">
        <w:rPr>
          <w:sz w:val="24"/>
          <w:szCs w:val="24"/>
        </w:rPr>
        <w:t xml:space="preserve"> получении пациент имеет право на:</w:t>
      </w:r>
    </w:p>
    <w:p w14:paraId="031FD9FC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уважительное и гуманное отношение со стороны медицинских работников и других лиц, участвующих в оказании медицинской помощи;</w:t>
      </w:r>
    </w:p>
    <w:p w14:paraId="77FA4BB8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информацию о фамилии, имени, отчестве, должности и квалификации его лечащего врача и других лиц, непосредственно участвующих в оказании ему медицинской помощи;</w:t>
      </w:r>
    </w:p>
    <w:p w14:paraId="5837D45F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обследование, лечение и нахождение в учреждении здравоохранения в условиях, соответствующих санитарно-гигиеническим и противоэпидемическим требованиям;</w:t>
      </w:r>
    </w:p>
    <w:p w14:paraId="70DB1B19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облегчение боли, связанной с заболеванием и (или) медицинским вмешательством, доступными способами и средствами;</w:t>
      </w:r>
    </w:p>
    <w:p w14:paraId="20AB7F13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перевод к другому лечащему врачу с разрешения руководителя организации здравоохранения (ее структурного подразделения) при согласии другого врача;</w:t>
      </w:r>
    </w:p>
    <w:p w14:paraId="6E36D271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380" w:firstLine="0"/>
        <w:rPr>
          <w:sz w:val="24"/>
          <w:szCs w:val="24"/>
        </w:rPr>
      </w:pPr>
      <w:r w:rsidRPr="00FA60AF">
        <w:rPr>
          <w:sz w:val="24"/>
          <w:szCs w:val="24"/>
        </w:rPr>
        <w:t>обжалование поставленного диагноза, применяемых методов обследования и лечения;</w:t>
      </w:r>
    </w:p>
    <w:p w14:paraId="48343163" w14:textId="1CFD9FBF" w:rsidR="0074545D" w:rsidRPr="00FA60AF" w:rsidRDefault="00AA178A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 xml:space="preserve">дачу </w:t>
      </w:r>
      <w:r w:rsidR="00A26A44" w:rsidRPr="00FA60AF">
        <w:rPr>
          <w:sz w:val="24"/>
          <w:szCs w:val="24"/>
        </w:rPr>
        <w:t>добровольно</w:t>
      </w:r>
      <w:r w:rsidRPr="00FA60AF">
        <w:rPr>
          <w:sz w:val="24"/>
          <w:szCs w:val="24"/>
        </w:rPr>
        <w:t>го</w:t>
      </w:r>
      <w:r w:rsidR="00A26A44" w:rsidRPr="00FA60AF">
        <w:rPr>
          <w:sz w:val="24"/>
          <w:szCs w:val="24"/>
        </w:rPr>
        <w:t xml:space="preserve"> информированно</w:t>
      </w:r>
      <w:r w:rsidRPr="00FA60AF">
        <w:rPr>
          <w:sz w:val="24"/>
          <w:szCs w:val="24"/>
        </w:rPr>
        <w:t>го</w:t>
      </w:r>
      <w:r w:rsidR="00A26A44" w:rsidRPr="00FA60AF">
        <w:rPr>
          <w:sz w:val="24"/>
          <w:szCs w:val="24"/>
        </w:rPr>
        <w:t xml:space="preserve"> соглас</w:t>
      </w:r>
      <w:r w:rsidRPr="00FA60AF">
        <w:rPr>
          <w:sz w:val="24"/>
          <w:szCs w:val="24"/>
        </w:rPr>
        <w:t>ия</w:t>
      </w:r>
      <w:r w:rsidR="00A26A44" w:rsidRPr="00FA60AF">
        <w:rPr>
          <w:sz w:val="24"/>
          <w:szCs w:val="24"/>
        </w:rPr>
        <w:t xml:space="preserve"> на медицинское вмешательство в соответствии с законодательными актами;</w:t>
      </w:r>
    </w:p>
    <w:p w14:paraId="15577204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отказ от оказания (п</w:t>
      </w:r>
      <w:r w:rsidR="00893808" w:rsidRPr="00FA60AF">
        <w:rPr>
          <w:sz w:val="24"/>
          <w:szCs w:val="24"/>
        </w:rPr>
        <w:t>рекращение) медицинской помощи</w:t>
      </w:r>
      <w:r w:rsidRPr="00FA60AF">
        <w:rPr>
          <w:sz w:val="24"/>
          <w:szCs w:val="24"/>
        </w:rPr>
        <w:t>, за исключением случаев, предусмотренных законодательными актами;</w:t>
      </w:r>
    </w:p>
    <w:p w14:paraId="56BDCF21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обращение с жалобой к должностным лицам учреждения здравоохранения, в котором ему оказывается медицинская помощь, а также к должностным лицам государственных органов или в суд;</w:t>
      </w:r>
    </w:p>
    <w:p w14:paraId="4AC0105C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сохранение медицинскими работниками в тайне информации о факте его обращения за медицинской помощью, состоянии здоровья, диагнозе и иных сведений, полученных при его обследовании и лечении, за исключением случаев, предусмотренных законодательными актами;</w:t>
      </w:r>
    </w:p>
    <w:p w14:paraId="45407E6D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получение в доступной для него форме полной информации о состоянии своего здоровья, применяемых методах диагностики и лечения, а также на выбор лиц, которым может быть передана информация о состоянии его здоровья;</w:t>
      </w:r>
    </w:p>
    <w:p w14:paraId="563EEFBE" w14:textId="77777777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88"/>
        </w:tabs>
        <w:spacing w:after="0" w:line="210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ациент обязан:</w:t>
      </w:r>
    </w:p>
    <w:p w14:paraId="47802530" w14:textId="2997FC4C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380"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соблюдать </w:t>
      </w:r>
      <w:r w:rsidR="009628AE" w:rsidRPr="00FA60AF">
        <w:rPr>
          <w:sz w:val="24"/>
          <w:szCs w:val="24"/>
        </w:rPr>
        <w:t xml:space="preserve">настоящие </w:t>
      </w:r>
      <w:r w:rsidRPr="00FA60AF">
        <w:rPr>
          <w:sz w:val="24"/>
          <w:szCs w:val="24"/>
        </w:rPr>
        <w:t xml:space="preserve">правила внутреннего распорядка </w:t>
      </w:r>
      <w:r w:rsidR="009628AE" w:rsidRPr="00FA60AF">
        <w:rPr>
          <w:sz w:val="24"/>
          <w:szCs w:val="24"/>
        </w:rPr>
        <w:t>Клиники</w:t>
      </w:r>
      <w:r w:rsidRPr="00FA60AF">
        <w:rPr>
          <w:sz w:val="24"/>
          <w:szCs w:val="24"/>
        </w:rPr>
        <w:t>;</w:t>
      </w:r>
    </w:p>
    <w:p w14:paraId="1A1F8220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380" w:firstLine="0"/>
        <w:rPr>
          <w:sz w:val="24"/>
          <w:szCs w:val="24"/>
        </w:rPr>
      </w:pPr>
      <w:r w:rsidRPr="00FA60AF">
        <w:rPr>
          <w:sz w:val="24"/>
          <w:szCs w:val="24"/>
        </w:rPr>
        <w:t>бережно относиться к имуществу учреждения;</w:t>
      </w:r>
    </w:p>
    <w:p w14:paraId="45CFB761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уважительно относиться к другим пациентам, соблюдать очередность, пропускать лиц, имеющих право на внеочередное обслуживание в соответствии с Законодательством РФ;</w:t>
      </w:r>
    </w:p>
    <w:p w14:paraId="4CBACF17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представлять лицу, оказывающему медицинскую помощь, известную ему достоверную информацию о состоянии своего здоровья, в том числе о противопоказаниях к применению лекарственных средств, ранее перенесенных и наследственных заболеваниях;</w:t>
      </w:r>
    </w:p>
    <w:p w14:paraId="35A790CE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380" w:firstLine="0"/>
        <w:rPr>
          <w:sz w:val="24"/>
          <w:szCs w:val="24"/>
        </w:rPr>
      </w:pPr>
      <w:r w:rsidRPr="00FA60AF">
        <w:rPr>
          <w:sz w:val="24"/>
          <w:szCs w:val="24"/>
        </w:rPr>
        <w:t>сотрудничать с врачом на всех этапах оказания медицинской помощи;</w:t>
      </w:r>
    </w:p>
    <w:p w14:paraId="786AF471" w14:textId="6E96728D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соблюдать санитарно-гигиенические нормы (не являться в загрязненной, пачкающей одежде и обуви, верхнюю одежду оставлять в гардеробе</w:t>
      </w:r>
      <w:r w:rsidR="003860C6" w:rsidRPr="00FA60AF">
        <w:rPr>
          <w:sz w:val="24"/>
          <w:szCs w:val="24"/>
        </w:rPr>
        <w:t>)</w:t>
      </w:r>
      <w:r w:rsidRPr="00FA60AF">
        <w:rPr>
          <w:sz w:val="24"/>
          <w:szCs w:val="24"/>
        </w:rPr>
        <w:t>,</w:t>
      </w:r>
    </w:p>
    <w:p w14:paraId="3A308970" w14:textId="7777777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не шуметь, не оскорблять сотрудников и других пациентов, не являться в нетрезвом виде или в состоянии наркотического / токсического опьянения;</w:t>
      </w:r>
    </w:p>
    <w:p w14:paraId="73156739" w14:textId="77F85147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соблюдать правила запрета курения в медицинских учреждениях, курить только в специально отведенных для курения местах</w:t>
      </w:r>
      <w:r w:rsidR="003860C6" w:rsidRPr="00FA60AF">
        <w:rPr>
          <w:sz w:val="24"/>
          <w:szCs w:val="24"/>
        </w:rPr>
        <w:t>;</w:t>
      </w:r>
    </w:p>
    <w:p w14:paraId="1725F83C" w14:textId="3E1E878E" w:rsidR="0074545D" w:rsidRPr="00FA60AF" w:rsidRDefault="00A26A44" w:rsidP="000C3458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380" w:firstLine="0"/>
        <w:rPr>
          <w:sz w:val="24"/>
          <w:szCs w:val="24"/>
        </w:rPr>
      </w:pPr>
      <w:r w:rsidRPr="00FA60AF">
        <w:rPr>
          <w:sz w:val="24"/>
          <w:szCs w:val="24"/>
        </w:rPr>
        <w:t>строго выполнять медицинские предписания</w:t>
      </w:r>
      <w:r w:rsidR="003860C6" w:rsidRPr="00FA60AF">
        <w:rPr>
          <w:sz w:val="24"/>
          <w:szCs w:val="24"/>
        </w:rPr>
        <w:t>.</w:t>
      </w:r>
    </w:p>
    <w:p w14:paraId="26B0D976" w14:textId="77777777" w:rsidR="0074545D" w:rsidRPr="00FA60AF" w:rsidRDefault="00A26A44" w:rsidP="000C3458">
      <w:pPr>
        <w:pStyle w:val="Bodytext20"/>
        <w:numPr>
          <w:ilvl w:val="0"/>
          <w:numId w:val="1"/>
        </w:numPr>
        <w:shd w:val="clear" w:color="auto" w:fill="auto"/>
        <w:tabs>
          <w:tab w:val="left" w:pos="326"/>
        </w:tabs>
        <w:spacing w:after="0" w:line="210" w:lineRule="exact"/>
        <w:ind w:firstLine="0"/>
        <w:rPr>
          <w:b/>
          <w:sz w:val="24"/>
          <w:szCs w:val="24"/>
        </w:rPr>
      </w:pPr>
      <w:r w:rsidRPr="00FA60AF">
        <w:rPr>
          <w:b/>
          <w:sz w:val="24"/>
          <w:szCs w:val="24"/>
        </w:rPr>
        <w:t>Прядок разрешения конфликтов между Пациентом и Организацией</w:t>
      </w:r>
    </w:p>
    <w:p w14:paraId="29F585C4" w14:textId="1A2D6558" w:rsidR="0074545D" w:rsidRPr="00FA60AF" w:rsidRDefault="00A26A44" w:rsidP="003F75F6">
      <w:pPr>
        <w:pStyle w:val="Bodytext20"/>
        <w:numPr>
          <w:ilvl w:val="1"/>
          <w:numId w:val="1"/>
        </w:numPr>
        <w:shd w:val="clear" w:color="auto" w:fill="auto"/>
        <w:tabs>
          <w:tab w:val="left" w:pos="488"/>
        </w:tabs>
        <w:spacing w:after="0" w:line="25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В случае конфликтных ситуаций пациент (его законный представитель) имеет право</w:t>
      </w:r>
      <w:r w:rsidR="00792EE4" w:rsidRPr="00FA60AF">
        <w:rPr>
          <w:sz w:val="24"/>
          <w:szCs w:val="24"/>
        </w:rPr>
        <w:t xml:space="preserve"> </w:t>
      </w:r>
      <w:r w:rsidRPr="00FA60AF">
        <w:rPr>
          <w:sz w:val="24"/>
          <w:szCs w:val="24"/>
        </w:rPr>
        <w:t xml:space="preserve">непосредственно обратиться в администрацию </w:t>
      </w:r>
      <w:r w:rsidR="00792EE4" w:rsidRPr="00FA60AF">
        <w:rPr>
          <w:sz w:val="24"/>
          <w:szCs w:val="24"/>
        </w:rPr>
        <w:t xml:space="preserve">Клиники </w:t>
      </w:r>
      <w:r w:rsidRPr="00FA60AF">
        <w:rPr>
          <w:sz w:val="24"/>
          <w:szCs w:val="24"/>
        </w:rPr>
        <w:t xml:space="preserve">или к </w:t>
      </w:r>
      <w:r w:rsidR="00893808" w:rsidRPr="00FA60AF">
        <w:rPr>
          <w:sz w:val="24"/>
          <w:szCs w:val="24"/>
        </w:rPr>
        <w:t>Генеральному</w:t>
      </w:r>
      <w:r w:rsidRPr="00FA60AF">
        <w:rPr>
          <w:sz w:val="24"/>
          <w:szCs w:val="24"/>
        </w:rPr>
        <w:t xml:space="preserve"> директору,</w:t>
      </w:r>
      <w:r w:rsidR="00792EE4" w:rsidRPr="00FA60AF">
        <w:rPr>
          <w:sz w:val="24"/>
          <w:szCs w:val="24"/>
        </w:rPr>
        <w:t xml:space="preserve"> </w:t>
      </w:r>
      <w:r w:rsidRPr="00FA60AF">
        <w:rPr>
          <w:sz w:val="24"/>
          <w:szCs w:val="24"/>
        </w:rPr>
        <w:t>Главному врачу согласно графику</w:t>
      </w:r>
      <w:r w:rsidR="00893808" w:rsidRPr="00FA60AF">
        <w:rPr>
          <w:sz w:val="24"/>
          <w:szCs w:val="24"/>
        </w:rPr>
        <w:t xml:space="preserve"> приема граждан или </w:t>
      </w:r>
      <w:r w:rsidR="006C7DB1" w:rsidRPr="00FA60AF">
        <w:rPr>
          <w:sz w:val="24"/>
          <w:szCs w:val="24"/>
        </w:rPr>
        <w:t xml:space="preserve">обратится к администрации </w:t>
      </w:r>
      <w:r w:rsidR="00792EE4" w:rsidRPr="00FA60AF">
        <w:rPr>
          <w:sz w:val="24"/>
          <w:szCs w:val="24"/>
        </w:rPr>
        <w:t xml:space="preserve">Организации </w:t>
      </w:r>
      <w:r w:rsidR="006C7DB1" w:rsidRPr="00FA60AF">
        <w:rPr>
          <w:sz w:val="24"/>
          <w:szCs w:val="24"/>
        </w:rPr>
        <w:t>в письменном виде.</w:t>
      </w:r>
    </w:p>
    <w:p w14:paraId="4B19828D" w14:textId="014C7DAF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38"/>
        </w:tabs>
        <w:spacing w:after="0" w:line="24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Выдача Справок </w:t>
      </w:r>
      <w:r w:rsidR="000C3458" w:rsidRPr="00FA60AF">
        <w:rPr>
          <w:sz w:val="24"/>
          <w:szCs w:val="24"/>
        </w:rPr>
        <w:t>о</w:t>
      </w:r>
      <w:r w:rsidRPr="00FA60AF">
        <w:rPr>
          <w:sz w:val="24"/>
          <w:szCs w:val="24"/>
        </w:rPr>
        <w:t xml:space="preserve"> приеме/проведенной консультации/лечении осуществля</w:t>
      </w:r>
      <w:r w:rsidR="00792EE4" w:rsidRPr="00FA60AF">
        <w:rPr>
          <w:sz w:val="24"/>
          <w:szCs w:val="24"/>
        </w:rPr>
        <w:t>е</w:t>
      </w:r>
      <w:r w:rsidRPr="00FA60AF">
        <w:rPr>
          <w:sz w:val="24"/>
          <w:szCs w:val="24"/>
        </w:rPr>
        <w:t>тся лечащим врачом после личного осмотра или главным врачом на основании сведений от лечащего врача и анализа проведенной консультации/лечения.</w:t>
      </w:r>
    </w:p>
    <w:p w14:paraId="2CB2269A" w14:textId="77777777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9"/>
        </w:tabs>
        <w:spacing w:after="0" w:line="24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В случае заболевания учащихся, студентов средних, специальных и высших учебных заведений для освобождения их от учебы выдается справка с рекомендациями об охранительном режиме.</w:t>
      </w:r>
    </w:p>
    <w:p w14:paraId="497FB172" w14:textId="77777777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2"/>
        </w:tabs>
        <w:spacing w:after="0" w:line="24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олучение копии медицинской карты возможно при оформлении процедур</w:t>
      </w:r>
      <w:r w:rsidR="00580A37" w:rsidRPr="00FA60AF">
        <w:rPr>
          <w:sz w:val="24"/>
          <w:szCs w:val="24"/>
        </w:rPr>
        <w:t xml:space="preserve">ы ознакомления с оригиналом медицинской </w:t>
      </w:r>
      <w:r w:rsidRPr="00FA60AF">
        <w:rPr>
          <w:sz w:val="24"/>
          <w:szCs w:val="24"/>
        </w:rPr>
        <w:t>карты, т.е. при оставлении письменного заявления соответствующей законодательству РФ формы и регистрации в журнале ознакомлений в специальном помещении на определенную дату и время, но не более 30 дней с момента подачи заявления.</w:t>
      </w:r>
    </w:p>
    <w:p w14:paraId="42C7318A" w14:textId="77777777" w:rsidR="0074545D" w:rsidRPr="00FA60AF" w:rsidRDefault="00A26A44" w:rsidP="000C3458">
      <w:pPr>
        <w:pStyle w:val="Bodytext50"/>
        <w:numPr>
          <w:ilvl w:val="0"/>
          <w:numId w:val="1"/>
        </w:numPr>
        <w:shd w:val="clear" w:color="auto" w:fill="auto"/>
        <w:tabs>
          <w:tab w:val="left" w:pos="281"/>
        </w:tabs>
        <w:spacing w:before="0" w:after="0" w:line="210" w:lineRule="exact"/>
        <w:rPr>
          <w:sz w:val="24"/>
          <w:szCs w:val="24"/>
        </w:rPr>
      </w:pPr>
      <w:r w:rsidRPr="00FA60AF">
        <w:rPr>
          <w:sz w:val="24"/>
          <w:szCs w:val="24"/>
        </w:rPr>
        <w:t>Дополнительные регламентирующие Правила для пациентов.</w:t>
      </w:r>
    </w:p>
    <w:p w14:paraId="06BCED60" w14:textId="77777777" w:rsidR="00E65520" w:rsidRPr="00FA60AF" w:rsidRDefault="00A26A44" w:rsidP="00E65520">
      <w:pPr>
        <w:pStyle w:val="Bodytext20"/>
        <w:numPr>
          <w:ilvl w:val="1"/>
          <w:numId w:val="1"/>
        </w:numPr>
        <w:shd w:val="clear" w:color="auto" w:fill="auto"/>
        <w:tabs>
          <w:tab w:val="left" w:pos="438"/>
        </w:tabs>
        <w:spacing w:after="0" w:line="281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ациенту необходимо соблюдать график назначенных визитов к врачу. Недопустимо пропускать визиты к врачу в заранее оговоренные сроки по неуважительной причине.</w:t>
      </w:r>
      <w:r w:rsidR="00E65520" w:rsidRPr="00FA60AF">
        <w:rPr>
          <w:sz w:val="24"/>
          <w:szCs w:val="24"/>
        </w:rPr>
        <w:t xml:space="preserve"> </w:t>
      </w:r>
    </w:p>
    <w:p w14:paraId="7BE8B28A" w14:textId="0C93374B" w:rsidR="0074545D" w:rsidRPr="00FA60AF" w:rsidRDefault="00A26A44" w:rsidP="00E65520">
      <w:pPr>
        <w:pStyle w:val="Bodytext20"/>
        <w:numPr>
          <w:ilvl w:val="1"/>
          <w:numId w:val="1"/>
        </w:numPr>
        <w:shd w:val="clear" w:color="auto" w:fill="auto"/>
        <w:tabs>
          <w:tab w:val="left" w:pos="438"/>
        </w:tabs>
        <w:spacing w:after="0" w:line="281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ри неявке на запланированный визит качество лечения Пациента страдает. В случае повторения пропусков визитов 2 и более раз подряд Клиника может отказать в продолжении лечения.</w:t>
      </w:r>
    </w:p>
    <w:p w14:paraId="7392BDF4" w14:textId="77777777" w:rsidR="00E65520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9"/>
        </w:tabs>
        <w:spacing w:after="0" w:line="28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О дате и времени записи на прием администраторы </w:t>
      </w:r>
      <w:r w:rsidR="00E65520" w:rsidRPr="00FA60AF">
        <w:rPr>
          <w:sz w:val="24"/>
          <w:szCs w:val="24"/>
        </w:rPr>
        <w:t xml:space="preserve">Клиники </w:t>
      </w:r>
      <w:r w:rsidRPr="00FA60AF">
        <w:rPr>
          <w:sz w:val="24"/>
          <w:szCs w:val="24"/>
        </w:rPr>
        <w:t xml:space="preserve">извещают Пациента накануне телефонным звонком на номер, указанный в анкете, в течение дня. При невозможности дозвониться </w:t>
      </w:r>
      <w:r w:rsidR="00E65520" w:rsidRPr="00FA60AF">
        <w:rPr>
          <w:sz w:val="24"/>
          <w:szCs w:val="24"/>
        </w:rPr>
        <w:t>администраторы направляют</w:t>
      </w:r>
      <w:r w:rsidRPr="00FA60AF">
        <w:rPr>
          <w:sz w:val="24"/>
          <w:szCs w:val="24"/>
        </w:rPr>
        <w:t xml:space="preserve"> смс и уведомление на эл</w:t>
      </w:r>
      <w:r w:rsidR="00E65520" w:rsidRPr="00FA60AF">
        <w:rPr>
          <w:sz w:val="24"/>
          <w:szCs w:val="24"/>
        </w:rPr>
        <w:t xml:space="preserve">ектронную </w:t>
      </w:r>
      <w:r w:rsidRPr="00FA60AF">
        <w:rPr>
          <w:sz w:val="24"/>
          <w:szCs w:val="24"/>
        </w:rPr>
        <w:t>почту</w:t>
      </w:r>
      <w:r w:rsidR="00E65520" w:rsidRPr="00FA60AF">
        <w:rPr>
          <w:sz w:val="24"/>
          <w:szCs w:val="24"/>
        </w:rPr>
        <w:t xml:space="preserve"> пациента</w:t>
      </w:r>
      <w:r w:rsidRPr="00FA60AF">
        <w:rPr>
          <w:sz w:val="24"/>
          <w:szCs w:val="24"/>
        </w:rPr>
        <w:t>, предоставленную в Анкете.</w:t>
      </w:r>
    </w:p>
    <w:p w14:paraId="30823727" w14:textId="77777777" w:rsidR="00E65520" w:rsidRPr="00FA60AF" w:rsidRDefault="00A26A44" w:rsidP="00E65520">
      <w:pPr>
        <w:pStyle w:val="Bodytext20"/>
        <w:numPr>
          <w:ilvl w:val="1"/>
          <w:numId w:val="1"/>
        </w:numPr>
        <w:shd w:val="clear" w:color="auto" w:fill="auto"/>
        <w:tabs>
          <w:tab w:val="left" w:pos="449"/>
        </w:tabs>
        <w:spacing w:after="0" w:line="28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ри отсутствии реакции Пациента (до дня перед назначенным визитом) на все доступные </w:t>
      </w:r>
      <w:r w:rsidR="00E65520" w:rsidRPr="00FA60AF">
        <w:rPr>
          <w:sz w:val="24"/>
          <w:szCs w:val="24"/>
        </w:rPr>
        <w:t>и известные Организации</w:t>
      </w:r>
      <w:r w:rsidRPr="00FA60AF">
        <w:rPr>
          <w:sz w:val="24"/>
          <w:szCs w:val="24"/>
        </w:rPr>
        <w:t xml:space="preserve"> способы информирования о записи на прием к любому из</w:t>
      </w:r>
      <w:r w:rsidR="007D2553" w:rsidRPr="00FA60AF">
        <w:rPr>
          <w:sz w:val="24"/>
          <w:szCs w:val="24"/>
        </w:rPr>
        <w:t xml:space="preserve"> </w:t>
      </w:r>
      <w:r w:rsidR="00E65520" w:rsidRPr="00FA60AF">
        <w:rPr>
          <w:sz w:val="24"/>
          <w:szCs w:val="24"/>
        </w:rPr>
        <w:t xml:space="preserve">врачей </w:t>
      </w:r>
      <w:r w:rsidRPr="00FA60AF">
        <w:rPr>
          <w:sz w:val="24"/>
          <w:szCs w:val="24"/>
        </w:rPr>
        <w:t xml:space="preserve">запись </w:t>
      </w:r>
      <w:r w:rsidR="00E65520" w:rsidRPr="00FA60AF">
        <w:rPr>
          <w:sz w:val="24"/>
          <w:szCs w:val="24"/>
        </w:rPr>
        <w:t xml:space="preserve">пациента </w:t>
      </w:r>
      <w:r w:rsidRPr="00FA60AF">
        <w:rPr>
          <w:sz w:val="24"/>
          <w:szCs w:val="24"/>
        </w:rPr>
        <w:t>аннулируется и, учитывая загруженность расписания этих специалистов, может быт</w:t>
      </w:r>
      <w:r w:rsidR="007D2553" w:rsidRPr="00FA60AF">
        <w:rPr>
          <w:sz w:val="24"/>
          <w:szCs w:val="24"/>
        </w:rPr>
        <w:t xml:space="preserve">ь перенесена на </w:t>
      </w:r>
      <w:r w:rsidR="00E65520" w:rsidRPr="00FA60AF">
        <w:rPr>
          <w:sz w:val="24"/>
          <w:szCs w:val="24"/>
        </w:rPr>
        <w:t>иную дату</w:t>
      </w:r>
      <w:r w:rsidR="007D2553" w:rsidRPr="00FA60AF">
        <w:rPr>
          <w:sz w:val="24"/>
          <w:szCs w:val="24"/>
        </w:rPr>
        <w:t>.</w:t>
      </w:r>
    </w:p>
    <w:p w14:paraId="60ACCD36" w14:textId="3B0FDC06" w:rsidR="0074545D" w:rsidRPr="00FA60AF" w:rsidRDefault="00A26A44" w:rsidP="00E65520">
      <w:pPr>
        <w:pStyle w:val="Bodytext20"/>
        <w:numPr>
          <w:ilvl w:val="1"/>
          <w:numId w:val="1"/>
        </w:numPr>
        <w:shd w:val="clear" w:color="auto" w:fill="auto"/>
        <w:tabs>
          <w:tab w:val="left" w:pos="449"/>
        </w:tabs>
        <w:spacing w:after="0" w:line="28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ри отсутствии на </w:t>
      </w:r>
      <w:r w:rsidR="00E65520" w:rsidRPr="00FA60AF">
        <w:rPr>
          <w:sz w:val="24"/>
          <w:szCs w:val="24"/>
        </w:rPr>
        <w:t xml:space="preserve">подтвержденном накануне </w:t>
      </w:r>
      <w:r w:rsidRPr="00FA60AF">
        <w:rPr>
          <w:sz w:val="24"/>
          <w:szCs w:val="24"/>
        </w:rPr>
        <w:t xml:space="preserve">приеме Пациента в его карту вносится запись о неявке. Если </w:t>
      </w:r>
      <w:r w:rsidR="00E65520" w:rsidRPr="00FA60AF">
        <w:rPr>
          <w:sz w:val="24"/>
          <w:szCs w:val="24"/>
        </w:rPr>
        <w:t>пациент</w:t>
      </w:r>
      <w:r w:rsidRPr="00FA60AF">
        <w:rPr>
          <w:sz w:val="24"/>
          <w:szCs w:val="24"/>
        </w:rPr>
        <w:t xml:space="preserve"> не может явиться в заранее назначенный день и время</w:t>
      </w:r>
      <w:r w:rsidR="00E65520" w:rsidRPr="00FA60AF">
        <w:rPr>
          <w:sz w:val="24"/>
          <w:szCs w:val="24"/>
        </w:rPr>
        <w:t xml:space="preserve">, пациенту необходимо обратиться </w:t>
      </w:r>
      <w:r w:rsidRPr="00FA60AF">
        <w:rPr>
          <w:sz w:val="24"/>
          <w:szCs w:val="24"/>
        </w:rPr>
        <w:t xml:space="preserve">в </w:t>
      </w:r>
      <w:r w:rsidR="00E65520" w:rsidRPr="00FA60AF">
        <w:rPr>
          <w:sz w:val="24"/>
          <w:szCs w:val="24"/>
        </w:rPr>
        <w:t xml:space="preserve">Клинику </w:t>
      </w:r>
      <w:r w:rsidRPr="00FA60AF">
        <w:rPr>
          <w:sz w:val="24"/>
          <w:szCs w:val="24"/>
        </w:rPr>
        <w:t>как можно раньше и перенести визит на другую дату или время.</w:t>
      </w:r>
    </w:p>
    <w:p w14:paraId="60496ECD" w14:textId="27EF0EA4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5"/>
        </w:tabs>
        <w:spacing w:after="0" w:line="28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ри</w:t>
      </w:r>
      <w:r w:rsidR="00694793" w:rsidRPr="00FA60AF">
        <w:rPr>
          <w:sz w:val="24"/>
          <w:szCs w:val="24"/>
        </w:rPr>
        <w:t>ё</w:t>
      </w:r>
      <w:r w:rsidRPr="00FA60AF">
        <w:rPr>
          <w:sz w:val="24"/>
          <w:szCs w:val="24"/>
        </w:rPr>
        <w:t xml:space="preserve">м </w:t>
      </w:r>
      <w:r w:rsidR="00EF0B68" w:rsidRPr="00FA60AF">
        <w:rPr>
          <w:sz w:val="24"/>
          <w:szCs w:val="24"/>
        </w:rPr>
        <w:t>врачом</w:t>
      </w:r>
      <w:r w:rsidRPr="00FA60AF">
        <w:rPr>
          <w:sz w:val="24"/>
          <w:szCs w:val="24"/>
        </w:rPr>
        <w:t xml:space="preserve"> вне согласованной заранее записи может быть проведен только при условии наличия технической возможности у доктора/клиники и предполагает возможное ожидание более 20 минут. Посещение с опозданием Пациента более чем на 20 минут приводит к уменьшению времени на при</w:t>
      </w:r>
      <w:r w:rsidR="00694793" w:rsidRPr="00FA60AF">
        <w:rPr>
          <w:sz w:val="24"/>
          <w:szCs w:val="24"/>
        </w:rPr>
        <w:t>ё</w:t>
      </w:r>
      <w:r w:rsidRPr="00FA60AF">
        <w:rPr>
          <w:sz w:val="24"/>
          <w:szCs w:val="24"/>
        </w:rPr>
        <w:t xml:space="preserve">м. </w:t>
      </w:r>
      <w:r w:rsidR="00EF0B68" w:rsidRPr="00FA60AF">
        <w:rPr>
          <w:sz w:val="24"/>
          <w:szCs w:val="24"/>
        </w:rPr>
        <w:t>В случае, если</w:t>
      </w:r>
      <w:r w:rsidRPr="00FA60AF">
        <w:rPr>
          <w:sz w:val="24"/>
          <w:szCs w:val="24"/>
        </w:rPr>
        <w:t xml:space="preserve"> технически невозможно провести запланированн</w:t>
      </w:r>
      <w:r w:rsidR="00EF0B68" w:rsidRPr="00FA60AF">
        <w:rPr>
          <w:sz w:val="24"/>
          <w:szCs w:val="24"/>
        </w:rPr>
        <w:t>ый при</w:t>
      </w:r>
      <w:r w:rsidR="00694793" w:rsidRPr="00FA60AF">
        <w:rPr>
          <w:sz w:val="24"/>
          <w:szCs w:val="24"/>
        </w:rPr>
        <w:t>ё</w:t>
      </w:r>
      <w:r w:rsidR="00EF0B68" w:rsidRPr="00FA60AF">
        <w:rPr>
          <w:sz w:val="24"/>
          <w:szCs w:val="24"/>
        </w:rPr>
        <w:t xml:space="preserve">м </w:t>
      </w:r>
      <w:r w:rsidRPr="00FA60AF">
        <w:rPr>
          <w:sz w:val="24"/>
          <w:szCs w:val="24"/>
        </w:rPr>
        <w:t>в сокращенн</w:t>
      </w:r>
      <w:r w:rsidR="00EF0B68" w:rsidRPr="00FA60AF">
        <w:rPr>
          <w:sz w:val="24"/>
          <w:szCs w:val="24"/>
        </w:rPr>
        <w:t>ый</w:t>
      </w:r>
      <w:r w:rsidRPr="00FA60AF">
        <w:rPr>
          <w:sz w:val="24"/>
          <w:szCs w:val="24"/>
        </w:rPr>
        <w:t xml:space="preserve"> врем</w:t>
      </w:r>
      <w:r w:rsidR="00EF0B68" w:rsidRPr="00FA60AF">
        <w:rPr>
          <w:sz w:val="24"/>
          <w:szCs w:val="24"/>
        </w:rPr>
        <w:t>енной промежуток, вызванный опозданием пациента, врач</w:t>
      </w:r>
      <w:r w:rsidRPr="00FA60AF">
        <w:rPr>
          <w:sz w:val="24"/>
          <w:szCs w:val="24"/>
        </w:rPr>
        <w:t xml:space="preserve"> будет вынужден перенести запланированн</w:t>
      </w:r>
      <w:r w:rsidR="00EF0B68" w:rsidRPr="00FA60AF">
        <w:rPr>
          <w:sz w:val="24"/>
          <w:szCs w:val="24"/>
        </w:rPr>
        <w:t>ый</w:t>
      </w:r>
      <w:r w:rsidRPr="00FA60AF">
        <w:rPr>
          <w:sz w:val="24"/>
          <w:szCs w:val="24"/>
        </w:rPr>
        <w:t xml:space="preserve"> </w:t>
      </w:r>
      <w:r w:rsidR="00EF0B68" w:rsidRPr="00FA60AF">
        <w:rPr>
          <w:sz w:val="24"/>
          <w:szCs w:val="24"/>
        </w:rPr>
        <w:t>прием</w:t>
      </w:r>
      <w:r w:rsidRPr="00FA60AF">
        <w:rPr>
          <w:sz w:val="24"/>
          <w:szCs w:val="24"/>
        </w:rPr>
        <w:t xml:space="preserve"> на другой день и время или сократить </w:t>
      </w:r>
      <w:r w:rsidR="00EF0B68" w:rsidRPr="00FA60AF">
        <w:rPr>
          <w:sz w:val="24"/>
          <w:szCs w:val="24"/>
        </w:rPr>
        <w:t>продолжительность</w:t>
      </w:r>
      <w:r w:rsidR="00723957" w:rsidRPr="00FA60AF">
        <w:rPr>
          <w:sz w:val="24"/>
          <w:szCs w:val="24"/>
        </w:rPr>
        <w:t xml:space="preserve"> при</w:t>
      </w:r>
      <w:r w:rsidR="00694793" w:rsidRPr="00FA60AF">
        <w:rPr>
          <w:sz w:val="24"/>
          <w:szCs w:val="24"/>
        </w:rPr>
        <w:t>ёма</w:t>
      </w:r>
      <w:r w:rsidRPr="00FA60AF">
        <w:rPr>
          <w:sz w:val="24"/>
          <w:szCs w:val="24"/>
        </w:rPr>
        <w:t>.</w:t>
      </w:r>
    </w:p>
    <w:p w14:paraId="7C2C94AC" w14:textId="6DFAF542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49"/>
        </w:tabs>
        <w:spacing w:after="0" w:line="285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Редкое посещение врача, удлинение сроков между визитами приводит к снижению качества лечения, удлиняет его сроки. График посещений устанавливается врачом по медицинским показаниям. Поэтому при систематическом несоблюдении этого графика </w:t>
      </w:r>
      <w:r w:rsidR="00694793" w:rsidRPr="00FA60AF">
        <w:rPr>
          <w:sz w:val="24"/>
          <w:szCs w:val="24"/>
        </w:rPr>
        <w:t>Клиника</w:t>
      </w:r>
      <w:r w:rsidRPr="00FA60AF">
        <w:rPr>
          <w:sz w:val="24"/>
          <w:szCs w:val="24"/>
        </w:rPr>
        <w:t xml:space="preserve"> не гарантирует результат лечения, и может отказать Пациенту в его дальнейшем проведении.</w:t>
      </w:r>
    </w:p>
    <w:p w14:paraId="55508165" w14:textId="7A8B6BA0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39"/>
        </w:tabs>
        <w:spacing w:after="0" w:line="279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На консультации Пациенту выдается Предварительный План лечения (ориентировочная смета) с указанием цен на весь предполагаемый курс лечения. При согласии </w:t>
      </w:r>
      <w:r w:rsidR="00694793" w:rsidRPr="00FA60AF">
        <w:rPr>
          <w:sz w:val="24"/>
          <w:szCs w:val="24"/>
        </w:rPr>
        <w:t>на проведение лечения,</w:t>
      </w:r>
      <w:r w:rsidRPr="00FA60AF">
        <w:rPr>
          <w:sz w:val="24"/>
          <w:szCs w:val="24"/>
        </w:rPr>
        <w:t xml:space="preserve"> начало любого следующего этапа лечения (имплантация, объемная хирургическая операция, функциональная диагностика дисфункции височно-нижнечелюстного сустава, протезирование и т.п.) осуществляется только после </w:t>
      </w:r>
      <w:r w:rsidR="00694793" w:rsidRPr="00FA60AF">
        <w:rPr>
          <w:sz w:val="24"/>
          <w:szCs w:val="24"/>
        </w:rPr>
        <w:t xml:space="preserve">его </w:t>
      </w:r>
      <w:r w:rsidRPr="00FA60AF">
        <w:rPr>
          <w:sz w:val="24"/>
          <w:szCs w:val="24"/>
        </w:rPr>
        <w:t xml:space="preserve">предварительной оплаты. Предоплата </w:t>
      </w:r>
      <w:r w:rsidR="00652C46" w:rsidRPr="00FA60AF">
        <w:rPr>
          <w:sz w:val="24"/>
          <w:szCs w:val="24"/>
        </w:rPr>
        <w:t>составляет</w:t>
      </w:r>
      <w:r w:rsidRPr="00FA60AF">
        <w:rPr>
          <w:sz w:val="24"/>
          <w:szCs w:val="24"/>
        </w:rPr>
        <w:t xml:space="preserve"> 100% или</w:t>
      </w:r>
      <w:r w:rsidR="00694793" w:rsidRPr="00FA60AF">
        <w:rPr>
          <w:sz w:val="24"/>
          <w:szCs w:val="24"/>
        </w:rPr>
        <w:t xml:space="preserve"> </w:t>
      </w:r>
      <w:r w:rsidRPr="00FA60AF">
        <w:rPr>
          <w:sz w:val="24"/>
          <w:szCs w:val="24"/>
        </w:rPr>
        <w:t>в исключительных случаях</w:t>
      </w:r>
      <w:r w:rsidR="00652C46" w:rsidRPr="00FA60AF">
        <w:rPr>
          <w:sz w:val="24"/>
          <w:szCs w:val="24"/>
        </w:rPr>
        <w:t xml:space="preserve"> может</w:t>
      </w:r>
      <w:r w:rsidR="00694793" w:rsidRPr="00FA60AF">
        <w:rPr>
          <w:sz w:val="24"/>
          <w:szCs w:val="24"/>
        </w:rPr>
        <w:t xml:space="preserve"> составлять</w:t>
      </w:r>
      <w:r w:rsidRPr="00FA60AF">
        <w:rPr>
          <w:sz w:val="24"/>
          <w:szCs w:val="24"/>
        </w:rPr>
        <w:t xml:space="preserve"> 50%</w:t>
      </w:r>
      <w:r w:rsidR="00694793" w:rsidRPr="00FA60AF">
        <w:rPr>
          <w:sz w:val="24"/>
          <w:szCs w:val="24"/>
        </w:rPr>
        <w:t xml:space="preserve"> стоимости</w:t>
      </w:r>
      <w:r w:rsidRPr="00FA60AF">
        <w:rPr>
          <w:sz w:val="24"/>
          <w:szCs w:val="24"/>
        </w:rPr>
        <w:t>. Окончательный расчет в последнем случае производится в день окончания этапа. При отсутствии оплаты уже завершенн</w:t>
      </w:r>
      <w:r w:rsidR="001A772B" w:rsidRPr="00FA60AF">
        <w:rPr>
          <w:sz w:val="24"/>
          <w:szCs w:val="24"/>
        </w:rPr>
        <w:t>ого</w:t>
      </w:r>
      <w:r w:rsidRPr="00FA60AF">
        <w:rPr>
          <w:sz w:val="24"/>
          <w:szCs w:val="24"/>
        </w:rPr>
        <w:t xml:space="preserve"> этап</w:t>
      </w:r>
      <w:r w:rsidR="001A772B" w:rsidRPr="00FA60AF">
        <w:rPr>
          <w:sz w:val="24"/>
          <w:szCs w:val="24"/>
        </w:rPr>
        <w:t>а</w:t>
      </w:r>
      <w:r w:rsidRPr="00FA60AF">
        <w:rPr>
          <w:sz w:val="24"/>
          <w:szCs w:val="24"/>
        </w:rPr>
        <w:t xml:space="preserve"> лечения следующий этап не начинается.</w:t>
      </w:r>
    </w:p>
    <w:p w14:paraId="0C80E3B9" w14:textId="062C7E70" w:rsidR="0074545D" w:rsidRPr="00FA60AF" w:rsidRDefault="001A772B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29"/>
        </w:tabs>
        <w:spacing w:after="0" w:line="279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ациенту н</w:t>
      </w:r>
      <w:r w:rsidR="00A26A44" w:rsidRPr="00FA60AF">
        <w:rPr>
          <w:sz w:val="24"/>
          <w:szCs w:val="24"/>
        </w:rPr>
        <w:t xml:space="preserve">еобходимо соблюдать все назначения и рекомендации врача в процессе всего курса лечения в </w:t>
      </w:r>
      <w:r w:rsidRPr="00FA60AF">
        <w:rPr>
          <w:sz w:val="24"/>
          <w:szCs w:val="24"/>
        </w:rPr>
        <w:t>Клинике,</w:t>
      </w:r>
      <w:r w:rsidR="00A26A44" w:rsidRPr="00FA60AF">
        <w:rPr>
          <w:sz w:val="24"/>
          <w:szCs w:val="24"/>
        </w:rPr>
        <w:t xml:space="preserve"> а именно:</w:t>
      </w:r>
    </w:p>
    <w:p w14:paraId="7A4D2327" w14:textId="4E8A4D14" w:rsidR="0074770F" w:rsidRPr="00FA60AF" w:rsidRDefault="001B7795" w:rsidP="0074770F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 xml:space="preserve">соблюдать </w:t>
      </w:r>
      <w:r w:rsidR="00A26A44" w:rsidRPr="00FA60AF">
        <w:rPr>
          <w:sz w:val="24"/>
          <w:szCs w:val="24"/>
        </w:rPr>
        <w:t>режим эксплуатации временных лечебных ортопедических аппаратов, ортодонтической аппаратуры;</w:t>
      </w:r>
    </w:p>
    <w:p w14:paraId="647FAEE4" w14:textId="3B5B0CE0" w:rsidR="0074770F" w:rsidRPr="00FA60AF" w:rsidRDefault="001B7795" w:rsidP="0074770F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 xml:space="preserve">соблюдать </w:t>
      </w:r>
      <w:r w:rsidR="00A26A44" w:rsidRPr="00FA60AF">
        <w:rPr>
          <w:sz w:val="24"/>
          <w:szCs w:val="24"/>
        </w:rPr>
        <w:t>щадящий режим питания при эксплуатации временных и постоянных реставраций зубов;</w:t>
      </w:r>
    </w:p>
    <w:p w14:paraId="39F728DF" w14:textId="0D09434E" w:rsidR="002A1FE0" w:rsidRPr="00FA60AF" w:rsidRDefault="001B7795" w:rsidP="002A1FE0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 xml:space="preserve">соблюдать </w:t>
      </w:r>
      <w:r w:rsidR="00A26A44" w:rsidRPr="00FA60AF">
        <w:rPr>
          <w:sz w:val="24"/>
          <w:szCs w:val="24"/>
        </w:rPr>
        <w:t xml:space="preserve">охранительный режим жизни </w:t>
      </w:r>
      <w:r w:rsidR="0074770F" w:rsidRPr="00FA60AF">
        <w:rPr>
          <w:sz w:val="24"/>
          <w:szCs w:val="24"/>
        </w:rPr>
        <w:t xml:space="preserve">и избегать </w:t>
      </w:r>
      <w:r w:rsidR="00A26A44" w:rsidRPr="00FA60AF">
        <w:rPr>
          <w:sz w:val="24"/>
          <w:szCs w:val="24"/>
        </w:rPr>
        <w:t>перегревани</w:t>
      </w:r>
      <w:r w:rsidR="0074770F" w:rsidRPr="00FA60AF">
        <w:rPr>
          <w:sz w:val="24"/>
          <w:szCs w:val="24"/>
        </w:rPr>
        <w:t>я</w:t>
      </w:r>
      <w:r w:rsidR="00A26A44" w:rsidRPr="00FA60AF">
        <w:rPr>
          <w:sz w:val="24"/>
          <w:szCs w:val="24"/>
        </w:rPr>
        <w:t xml:space="preserve">, </w:t>
      </w:r>
      <w:r w:rsidR="0074770F" w:rsidRPr="00FA60AF">
        <w:rPr>
          <w:sz w:val="24"/>
          <w:szCs w:val="24"/>
        </w:rPr>
        <w:t xml:space="preserve">сильной </w:t>
      </w:r>
      <w:r w:rsidR="00A26A44" w:rsidRPr="00FA60AF">
        <w:rPr>
          <w:sz w:val="24"/>
          <w:szCs w:val="24"/>
        </w:rPr>
        <w:t>физическ</w:t>
      </w:r>
      <w:r w:rsidR="0074770F" w:rsidRPr="00FA60AF">
        <w:rPr>
          <w:sz w:val="24"/>
          <w:szCs w:val="24"/>
        </w:rPr>
        <w:t>ой</w:t>
      </w:r>
      <w:r w:rsidR="00A26A44" w:rsidRPr="00FA60AF">
        <w:rPr>
          <w:sz w:val="24"/>
          <w:szCs w:val="24"/>
        </w:rPr>
        <w:t xml:space="preserve"> нагрузк</w:t>
      </w:r>
      <w:r w:rsidR="0074770F" w:rsidRPr="00FA60AF">
        <w:rPr>
          <w:sz w:val="24"/>
          <w:szCs w:val="24"/>
        </w:rPr>
        <w:t>и</w:t>
      </w:r>
      <w:r w:rsidR="00A26A44" w:rsidRPr="00FA60AF">
        <w:rPr>
          <w:sz w:val="24"/>
          <w:szCs w:val="24"/>
        </w:rPr>
        <w:t xml:space="preserve">, </w:t>
      </w:r>
      <w:r w:rsidR="0074770F" w:rsidRPr="00FA60AF">
        <w:rPr>
          <w:sz w:val="24"/>
          <w:szCs w:val="24"/>
        </w:rPr>
        <w:t xml:space="preserve">резких </w:t>
      </w:r>
      <w:r w:rsidR="00A26A44" w:rsidRPr="00FA60AF">
        <w:rPr>
          <w:sz w:val="24"/>
          <w:szCs w:val="24"/>
        </w:rPr>
        <w:t>перепад</w:t>
      </w:r>
      <w:r w:rsidR="0074770F" w:rsidRPr="00FA60AF">
        <w:rPr>
          <w:sz w:val="24"/>
          <w:szCs w:val="24"/>
        </w:rPr>
        <w:t>ов</w:t>
      </w:r>
      <w:r w:rsidR="00A26A44" w:rsidRPr="00FA60AF">
        <w:rPr>
          <w:sz w:val="24"/>
          <w:szCs w:val="24"/>
        </w:rPr>
        <w:t xml:space="preserve"> атмосферного давления при </w:t>
      </w:r>
      <w:r w:rsidR="0074770F" w:rsidRPr="00FA60AF">
        <w:rPr>
          <w:sz w:val="24"/>
          <w:szCs w:val="24"/>
        </w:rPr>
        <w:t>авиаперелетах</w:t>
      </w:r>
      <w:r w:rsidR="00A26A44" w:rsidRPr="00FA60AF">
        <w:rPr>
          <w:sz w:val="24"/>
          <w:szCs w:val="24"/>
        </w:rPr>
        <w:t xml:space="preserve"> после серьезных хирургических и иных медицинских вмешательств;</w:t>
      </w:r>
    </w:p>
    <w:p w14:paraId="2A4656D6" w14:textId="63E5E666" w:rsidR="0074545D" w:rsidRPr="00FA60AF" w:rsidRDefault="00A26A44" w:rsidP="002A1FE0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 xml:space="preserve">принимать назначенные медикаментозные препараты по схемам, назначенным </w:t>
      </w:r>
      <w:r w:rsidR="002A1FE0" w:rsidRPr="00FA60AF">
        <w:rPr>
          <w:sz w:val="24"/>
          <w:szCs w:val="24"/>
        </w:rPr>
        <w:t>лечащим врачом</w:t>
      </w:r>
      <w:r w:rsidRPr="00FA60AF">
        <w:rPr>
          <w:sz w:val="24"/>
          <w:szCs w:val="24"/>
        </w:rPr>
        <w:t>. После различных видов лечения, кроме устных разъяснений доктора, Пациенту выдаются под роспись соответствующие Памятки, в которых изложены конкретные назначения и рекомендации, обязательные к соблюдению Пациентом.</w:t>
      </w:r>
    </w:p>
    <w:p w14:paraId="5D4B3E86" w14:textId="77777777" w:rsidR="002A1FE0" w:rsidRPr="00FA60AF" w:rsidRDefault="002A1FE0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36"/>
        </w:tabs>
        <w:spacing w:after="0" w:line="279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 </w:t>
      </w:r>
      <w:r w:rsidR="00A26A44" w:rsidRPr="00FA60AF">
        <w:rPr>
          <w:sz w:val="24"/>
          <w:szCs w:val="24"/>
        </w:rPr>
        <w:t>Пациенту необходимо</w:t>
      </w:r>
      <w:r w:rsidRPr="00FA60AF">
        <w:rPr>
          <w:sz w:val="24"/>
          <w:szCs w:val="24"/>
        </w:rPr>
        <w:t xml:space="preserve"> </w:t>
      </w:r>
      <w:r w:rsidR="00A26A44" w:rsidRPr="00FA60AF">
        <w:rPr>
          <w:sz w:val="24"/>
          <w:szCs w:val="24"/>
        </w:rPr>
        <w:t xml:space="preserve">систематически соблюдать гигиену полости рта дома, а также придерживаться назначенного ему графика визитов на профессиональную гигиену. При плохой гигиене </w:t>
      </w:r>
      <w:r w:rsidRPr="00FA60AF">
        <w:rPr>
          <w:sz w:val="24"/>
          <w:szCs w:val="24"/>
        </w:rPr>
        <w:t>значительно возрастает риск</w:t>
      </w:r>
      <w:r w:rsidR="00A26A44" w:rsidRPr="00FA60AF">
        <w:rPr>
          <w:sz w:val="24"/>
          <w:szCs w:val="24"/>
        </w:rPr>
        <w:t xml:space="preserve"> ухудшени</w:t>
      </w:r>
      <w:r w:rsidRPr="00FA60AF">
        <w:rPr>
          <w:sz w:val="24"/>
          <w:szCs w:val="24"/>
        </w:rPr>
        <w:t>я</w:t>
      </w:r>
      <w:r w:rsidR="00A26A44" w:rsidRPr="00FA60AF">
        <w:rPr>
          <w:sz w:val="24"/>
          <w:szCs w:val="24"/>
        </w:rPr>
        <w:t xml:space="preserve"> состояния десен и мягких тканей полости рта, что может привести к заболеванию тканей пародонта вплоть до расшатывания и самопроизвольного выпадения зубов.</w:t>
      </w:r>
    </w:p>
    <w:p w14:paraId="21048EEB" w14:textId="77777777" w:rsidR="001B7795" w:rsidRPr="00FA60AF" w:rsidRDefault="00A26A44" w:rsidP="001B7795">
      <w:pPr>
        <w:pStyle w:val="Bodytext20"/>
        <w:numPr>
          <w:ilvl w:val="1"/>
          <w:numId w:val="1"/>
        </w:numPr>
        <w:shd w:val="clear" w:color="auto" w:fill="auto"/>
        <w:tabs>
          <w:tab w:val="left" w:pos="436"/>
        </w:tabs>
        <w:spacing w:after="0" w:line="279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ри систематически неудовлетворительной гигиене вероятно множественное поражение зубов кариесом, и врач может быть вынужден снять ортодонтическую аппаратуру, ортопедические временные накладки, несъемный ортотик и другие конструкции, не закончив курс лечения, </w:t>
      </w:r>
      <w:r w:rsidR="002A1FE0" w:rsidRPr="00FA60AF">
        <w:rPr>
          <w:sz w:val="24"/>
          <w:szCs w:val="24"/>
        </w:rPr>
        <w:t>во избежание последующих негативных последствий для здоровья пациента</w:t>
      </w:r>
      <w:r w:rsidRPr="00FA60AF">
        <w:rPr>
          <w:sz w:val="24"/>
          <w:szCs w:val="24"/>
        </w:rPr>
        <w:t>.</w:t>
      </w:r>
    </w:p>
    <w:p w14:paraId="5BD4DB88" w14:textId="46BECE7E" w:rsidR="0074545D" w:rsidRPr="00FA60AF" w:rsidRDefault="00A26A44" w:rsidP="001B7795">
      <w:pPr>
        <w:pStyle w:val="Bodytext20"/>
        <w:numPr>
          <w:ilvl w:val="1"/>
          <w:numId w:val="1"/>
        </w:numPr>
        <w:shd w:val="clear" w:color="auto" w:fill="auto"/>
        <w:tabs>
          <w:tab w:val="left" w:pos="436"/>
        </w:tabs>
        <w:spacing w:after="0" w:line="279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Также в случае несоблюдения гигиены полости рта дома и несоблюдения графика профессиональной гигиены по окончанию лечения аннулируются гарантийные сроки на реставрации.</w:t>
      </w:r>
    </w:p>
    <w:p w14:paraId="0FF6DB1B" w14:textId="091354D8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439"/>
        </w:tabs>
        <w:spacing w:after="0" w:line="283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Следует незамедлительно информировать администратора клиники по тел. </w:t>
      </w:r>
      <w:r w:rsidRPr="00FA60AF">
        <w:rPr>
          <w:b/>
          <w:sz w:val="24"/>
          <w:szCs w:val="24"/>
        </w:rPr>
        <w:t xml:space="preserve">8(495) </w:t>
      </w:r>
      <w:r w:rsidR="00140BA1" w:rsidRPr="00FA60AF">
        <w:rPr>
          <w:b/>
          <w:sz w:val="24"/>
          <w:szCs w:val="24"/>
        </w:rPr>
        <w:t>930-15-73</w:t>
      </w:r>
      <w:r w:rsidRPr="00FA60AF">
        <w:rPr>
          <w:b/>
          <w:sz w:val="24"/>
          <w:szCs w:val="24"/>
        </w:rPr>
        <w:t xml:space="preserve"> или </w:t>
      </w:r>
      <w:r w:rsidR="00140BA1" w:rsidRPr="00FA60AF">
        <w:rPr>
          <w:b/>
          <w:sz w:val="24"/>
          <w:szCs w:val="24"/>
        </w:rPr>
        <w:t xml:space="preserve">8 (495) 641-72-41 </w:t>
      </w:r>
      <w:r w:rsidRPr="00FA60AF">
        <w:rPr>
          <w:sz w:val="24"/>
          <w:szCs w:val="24"/>
        </w:rPr>
        <w:t>о любом резком изменении в ходе лечения</w:t>
      </w:r>
      <w:r w:rsidR="001B7795" w:rsidRPr="00FA60AF">
        <w:rPr>
          <w:sz w:val="24"/>
          <w:szCs w:val="24"/>
        </w:rPr>
        <w:t xml:space="preserve"> пациента, в частности:</w:t>
      </w:r>
    </w:p>
    <w:p w14:paraId="4B4B41FB" w14:textId="566A67FF" w:rsidR="001B7795" w:rsidRPr="00FA60AF" w:rsidRDefault="00FA60AF" w:rsidP="001B7795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о </w:t>
      </w:r>
      <w:bookmarkStart w:id="1" w:name="_GoBack"/>
      <w:bookmarkEnd w:id="1"/>
      <w:r w:rsidR="00A26A44" w:rsidRPr="00FA60AF">
        <w:rPr>
          <w:sz w:val="24"/>
          <w:szCs w:val="24"/>
        </w:rPr>
        <w:t>поломке или утере зуба, ортопедической коронки, съемного или мостовидного протеза, каппы, временного, постоянного мостовидного или пластиночного протеза, ортотика, накладки или их частей</w:t>
      </w:r>
      <w:r w:rsidR="001B7795" w:rsidRPr="00FA60AF">
        <w:rPr>
          <w:sz w:val="24"/>
          <w:szCs w:val="24"/>
        </w:rPr>
        <w:t>;</w:t>
      </w:r>
    </w:p>
    <w:p w14:paraId="1DCDECBE" w14:textId="356A54FD" w:rsidR="0074545D" w:rsidRPr="00FA60AF" w:rsidRDefault="00A26A44" w:rsidP="001B7795">
      <w:pPr>
        <w:pStyle w:val="Bodytext20"/>
        <w:numPr>
          <w:ilvl w:val="0"/>
          <w:numId w:val="2"/>
        </w:numPr>
        <w:shd w:val="clear" w:color="auto" w:fill="auto"/>
        <w:tabs>
          <w:tab w:val="left" w:pos="705"/>
        </w:tabs>
        <w:spacing w:after="0" w:line="252" w:lineRule="exact"/>
        <w:ind w:left="720"/>
        <w:rPr>
          <w:sz w:val="24"/>
          <w:szCs w:val="24"/>
        </w:rPr>
      </w:pPr>
      <w:r w:rsidRPr="00FA60AF">
        <w:rPr>
          <w:sz w:val="24"/>
          <w:szCs w:val="24"/>
        </w:rPr>
        <w:t>о возникновении боли, дискомфорта, отека, повреждении тканей полости рта, кровотечения, любого ухудшения общего состояния, повышении температуры тела до 38 градусов и более или любых других осложнениях, связанных с проводимым лечением.</w:t>
      </w:r>
    </w:p>
    <w:p w14:paraId="7FFFE473" w14:textId="77777777" w:rsidR="0074545D" w:rsidRPr="00FA60AF" w:rsidRDefault="00A26A44" w:rsidP="000C3458">
      <w:pPr>
        <w:pStyle w:val="Bodytext20"/>
        <w:shd w:val="clear" w:color="auto" w:fill="auto"/>
        <w:spacing w:after="0" w:line="294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Исполнитель осуществляет круглосуточный режим оказания медицинской помощи лечащим или дежурным доктором по экстренным показаниям для Пациентов, проходящих лечение.</w:t>
      </w:r>
    </w:p>
    <w:p w14:paraId="673433B9" w14:textId="77777777" w:rsidR="006E3638" w:rsidRPr="00FA60AF" w:rsidRDefault="00205EA6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552"/>
        </w:tabs>
        <w:spacing w:after="0" w:line="28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Пациенту запрещено </w:t>
      </w:r>
      <w:r w:rsidR="00A26A44" w:rsidRPr="00FA60AF">
        <w:rPr>
          <w:sz w:val="24"/>
          <w:szCs w:val="24"/>
        </w:rPr>
        <w:t xml:space="preserve">самостоятельно нарушать целостность установленной ортодонтической аппаратуры, временных и постоянных ортопедических реставраций, капп, накладок, ретейнеров и прочих внутриротовых конструкций. Это </w:t>
      </w:r>
      <w:r w:rsidRPr="00FA60AF">
        <w:rPr>
          <w:sz w:val="24"/>
          <w:szCs w:val="24"/>
        </w:rPr>
        <w:t>значительно меняет</w:t>
      </w:r>
      <w:r w:rsidR="00A26A44" w:rsidRPr="00FA60AF">
        <w:rPr>
          <w:sz w:val="24"/>
          <w:szCs w:val="24"/>
        </w:rPr>
        <w:t xml:space="preserve"> </w:t>
      </w:r>
      <w:r w:rsidR="006E3638" w:rsidRPr="00FA60AF">
        <w:rPr>
          <w:sz w:val="24"/>
          <w:szCs w:val="24"/>
        </w:rPr>
        <w:t>лечение, за</w:t>
      </w:r>
      <w:r w:rsidR="00A26A44" w:rsidRPr="00FA60AF">
        <w:rPr>
          <w:sz w:val="24"/>
          <w:szCs w:val="24"/>
        </w:rPr>
        <w:t>планирован</w:t>
      </w:r>
      <w:r w:rsidR="006E3638" w:rsidRPr="00FA60AF">
        <w:rPr>
          <w:sz w:val="24"/>
          <w:szCs w:val="24"/>
        </w:rPr>
        <w:t>но</w:t>
      </w:r>
      <w:r w:rsidR="00A26A44" w:rsidRPr="00FA60AF">
        <w:rPr>
          <w:sz w:val="24"/>
          <w:szCs w:val="24"/>
        </w:rPr>
        <w:t xml:space="preserve">е </w:t>
      </w:r>
      <w:r w:rsidR="006E3638" w:rsidRPr="00FA60AF">
        <w:rPr>
          <w:sz w:val="24"/>
          <w:szCs w:val="24"/>
        </w:rPr>
        <w:t>врачом</w:t>
      </w:r>
      <w:r w:rsidR="00A26A44" w:rsidRPr="00FA60AF">
        <w:rPr>
          <w:sz w:val="24"/>
          <w:szCs w:val="24"/>
        </w:rPr>
        <w:t xml:space="preserve">, </w:t>
      </w:r>
      <w:r w:rsidR="006E3638" w:rsidRPr="00FA60AF">
        <w:rPr>
          <w:sz w:val="24"/>
          <w:szCs w:val="24"/>
        </w:rPr>
        <w:t>существенно</w:t>
      </w:r>
      <w:r w:rsidR="00A26A44" w:rsidRPr="00FA60AF">
        <w:rPr>
          <w:sz w:val="24"/>
          <w:szCs w:val="24"/>
        </w:rPr>
        <w:t xml:space="preserve"> удлиняет его сроки, уменьшает эффективность и приводит к непредсказуемому результату. Гарантии результата лечения в этом случае автоматически аннулируются.</w:t>
      </w:r>
    </w:p>
    <w:p w14:paraId="790E4346" w14:textId="1E596995" w:rsidR="0074545D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552"/>
        </w:tabs>
        <w:spacing w:after="0" w:line="28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При дискомфорте от какого</w:t>
      </w:r>
      <w:r w:rsidR="006E3638" w:rsidRPr="00FA60AF">
        <w:rPr>
          <w:sz w:val="24"/>
          <w:szCs w:val="24"/>
        </w:rPr>
        <w:t>-</w:t>
      </w:r>
      <w:r w:rsidRPr="00FA60AF">
        <w:rPr>
          <w:sz w:val="24"/>
          <w:szCs w:val="24"/>
        </w:rPr>
        <w:t xml:space="preserve">то аппарата или конструкции </w:t>
      </w:r>
      <w:r w:rsidR="006E3638" w:rsidRPr="00FA60AF">
        <w:rPr>
          <w:sz w:val="24"/>
          <w:szCs w:val="24"/>
        </w:rPr>
        <w:t>пациенту необходимо сообщить</w:t>
      </w:r>
      <w:r w:rsidRPr="00FA60AF">
        <w:rPr>
          <w:sz w:val="24"/>
          <w:szCs w:val="24"/>
        </w:rPr>
        <w:t xml:space="preserve"> об этом администратору клиники или </w:t>
      </w:r>
      <w:r w:rsidR="006E3638" w:rsidRPr="00FA60AF">
        <w:rPr>
          <w:sz w:val="24"/>
          <w:szCs w:val="24"/>
        </w:rPr>
        <w:t>врачу,</w:t>
      </w:r>
      <w:r w:rsidRPr="00FA60AF">
        <w:rPr>
          <w:sz w:val="24"/>
          <w:szCs w:val="24"/>
        </w:rPr>
        <w:t xml:space="preserve"> </w:t>
      </w:r>
      <w:r w:rsidR="006E3638" w:rsidRPr="00FA60AF">
        <w:rPr>
          <w:sz w:val="24"/>
          <w:szCs w:val="24"/>
        </w:rPr>
        <w:t xml:space="preserve">после чего пациента </w:t>
      </w:r>
      <w:r w:rsidRPr="00FA60AF">
        <w:rPr>
          <w:sz w:val="24"/>
          <w:szCs w:val="24"/>
        </w:rPr>
        <w:t>примут и окажут квалифицированную помощь в ближайшее время.</w:t>
      </w:r>
    </w:p>
    <w:p w14:paraId="08FF5735" w14:textId="77777777" w:rsidR="0066187A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552"/>
        </w:tabs>
        <w:spacing w:after="0" w:line="28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Ремонт съемной ортодонтической аппаратуры, повторное изготовление ретейнеров и ортотика не вход</w:t>
      </w:r>
      <w:r w:rsidR="006E3638" w:rsidRPr="00FA60AF">
        <w:rPr>
          <w:sz w:val="24"/>
          <w:szCs w:val="24"/>
        </w:rPr>
        <w:t>я</w:t>
      </w:r>
      <w:r w:rsidRPr="00FA60AF">
        <w:rPr>
          <w:sz w:val="24"/>
          <w:szCs w:val="24"/>
        </w:rPr>
        <w:t>т в стоимость лечения. Ремонт должен быть оплачен</w:t>
      </w:r>
      <w:r w:rsidR="00ED165F" w:rsidRPr="00FA60AF">
        <w:rPr>
          <w:sz w:val="24"/>
          <w:szCs w:val="24"/>
        </w:rPr>
        <w:t xml:space="preserve"> пациентом</w:t>
      </w:r>
      <w:r w:rsidRPr="00FA60AF">
        <w:rPr>
          <w:sz w:val="24"/>
          <w:szCs w:val="24"/>
        </w:rPr>
        <w:t xml:space="preserve"> отдельно</w:t>
      </w:r>
      <w:r w:rsidR="00ED165F" w:rsidRPr="00FA60AF">
        <w:rPr>
          <w:sz w:val="24"/>
          <w:szCs w:val="24"/>
        </w:rPr>
        <w:t xml:space="preserve"> в размере</w:t>
      </w:r>
      <w:r w:rsidRPr="00FA60AF">
        <w:rPr>
          <w:sz w:val="24"/>
          <w:szCs w:val="24"/>
        </w:rPr>
        <w:t xml:space="preserve"> полн</w:t>
      </w:r>
      <w:r w:rsidR="00ED165F" w:rsidRPr="00FA60AF">
        <w:rPr>
          <w:sz w:val="24"/>
          <w:szCs w:val="24"/>
        </w:rPr>
        <w:t>ой</w:t>
      </w:r>
      <w:r w:rsidRPr="00FA60AF">
        <w:rPr>
          <w:sz w:val="24"/>
          <w:szCs w:val="24"/>
        </w:rPr>
        <w:t xml:space="preserve"> или лабораторн</w:t>
      </w:r>
      <w:r w:rsidR="00ED165F" w:rsidRPr="00FA60AF">
        <w:rPr>
          <w:sz w:val="24"/>
          <w:szCs w:val="24"/>
        </w:rPr>
        <w:t>ой</w:t>
      </w:r>
      <w:r w:rsidRPr="00FA60AF">
        <w:rPr>
          <w:sz w:val="24"/>
          <w:szCs w:val="24"/>
        </w:rPr>
        <w:t xml:space="preserve"> стоимост</w:t>
      </w:r>
      <w:r w:rsidR="00ED165F" w:rsidRPr="00FA60AF">
        <w:rPr>
          <w:sz w:val="24"/>
          <w:szCs w:val="24"/>
        </w:rPr>
        <w:t>и</w:t>
      </w:r>
      <w:r w:rsidRPr="00FA60AF">
        <w:rPr>
          <w:sz w:val="24"/>
          <w:szCs w:val="24"/>
        </w:rPr>
        <w:t xml:space="preserve"> изготовления в зависимости от условий эксплуатации и характера поломки.</w:t>
      </w:r>
    </w:p>
    <w:p w14:paraId="06FE90DE" w14:textId="77777777" w:rsidR="0066187A" w:rsidRPr="00FA60AF" w:rsidRDefault="00A26A44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552"/>
        </w:tabs>
        <w:spacing w:after="0" w:line="28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Администрация </w:t>
      </w:r>
      <w:r w:rsidR="0066187A" w:rsidRPr="00FA60AF">
        <w:rPr>
          <w:sz w:val="24"/>
          <w:szCs w:val="24"/>
        </w:rPr>
        <w:t xml:space="preserve">Клиники </w:t>
      </w:r>
      <w:r w:rsidRPr="00FA60AF">
        <w:rPr>
          <w:sz w:val="24"/>
          <w:szCs w:val="24"/>
        </w:rPr>
        <w:t xml:space="preserve">и </w:t>
      </w:r>
      <w:r w:rsidR="0066187A" w:rsidRPr="00FA60AF">
        <w:rPr>
          <w:sz w:val="24"/>
          <w:szCs w:val="24"/>
        </w:rPr>
        <w:t>лечащий врач</w:t>
      </w:r>
      <w:r w:rsidRPr="00FA60AF">
        <w:rPr>
          <w:sz w:val="24"/>
          <w:szCs w:val="24"/>
        </w:rPr>
        <w:t xml:space="preserve"> оставляют за собой право принятия решения о прекращении лечения на любом этапе в случае систематического повторения любого из перечисленных нарушений режима лечения и </w:t>
      </w:r>
      <w:r w:rsidR="0066187A" w:rsidRPr="00FA60AF">
        <w:rPr>
          <w:sz w:val="24"/>
          <w:szCs w:val="24"/>
        </w:rPr>
        <w:t xml:space="preserve">систематического </w:t>
      </w:r>
      <w:r w:rsidRPr="00FA60AF">
        <w:rPr>
          <w:sz w:val="24"/>
          <w:szCs w:val="24"/>
        </w:rPr>
        <w:t xml:space="preserve">несоблюдения </w:t>
      </w:r>
      <w:r w:rsidR="0066187A" w:rsidRPr="00FA60AF">
        <w:rPr>
          <w:sz w:val="24"/>
          <w:szCs w:val="24"/>
        </w:rPr>
        <w:t xml:space="preserve">пациентом </w:t>
      </w:r>
      <w:r w:rsidRPr="00FA60AF">
        <w:rPr>
          <w:sz w:val="24"/>
          <w:szCs w:val="24"/>
        </w:rPr>
        <w:t xml:space="preserve">рекомендаций </w:t>
      </w:r>
      <w:r w:rsidR="0066187A" w:rsidRPr="00FA60AF">
        <w:rPr>
          <w:sz w:val="24"/>
          <w:szCs w:val="24"/>
        </w:rPr>
        <w:t>врача</w:t>
      </w:r>
      <w:r w:rsidRPr="00FA60AF">
        <w:rPr>
          <w:sz w:val="24"/>
          <w:szCs w:val="24"/>
        </w:rPr>
        <w:t>. При этом деньги за уже начатые этапы лечения лечение не будут возвращены.</w:t>
      </w:r>
    </w:p>
    <w:p w14:paraId="0D77D64D" w14:textId="20386409" w:rsidR="0074545D" w:rsidRPr="00FA60AF" w:rsidRDefault="0066187A" w:rsidP="000C3458">
      <w:pPr>
        <w:pStyle w:val="Bodytext20"/>
        <w:numPr>
          <w:ilvl w:val="1"/>
          <w:numId w:val="1"/>
        </w:numPr>
        <w:shd w:val="clear" w:color="auto" w:fill="auto"/>
        <w:tabs>
          <w:tab w:val="left" w:pos="552"/>
        </w:tabs>
        <w:spacing w:after="0" w:line="28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>Заключая договор на оказание платных медицинских услуг, пациент обязуется</w:t>
      </w:r>
      <w:r w:rsidR="00A26A44" w:rsidRPr="00FA60AF">
        <w:rPr>
          <w:sz w:val="24"/>
          <w:szCs w:val="24"/>
        </w:rPr>
        <w:t xml:space="preserve"> исполнять настоящие Правила и </w:t>
      </w:r>
      <w:r w:rsidRPr="00FA60AF">
        <w:rPr>
          <w:sz w:val="24"/>
          <w:szCs w:val="24"/>
        </w:rPr>
        <w:t xml:space="preserve">соблюдать </w:t>
      </w:r>
      <w:r w:rsidR="00A26A44" w:rsidRPr="00FA60AF">
        <w:rPr>
          <w:sz w:val="24"/>
          <w:szCs w:val="24"/>
        </w:rPr>
        <w:t>все рекомендации врача.</w:t>
      </w:r>
    </w:p>
    <w:p w14:paraId="5343D650" w14:textId="77777777" w:rsidR="0066187A" w:rsidRPr="00FA60AF" w:rsidRDefault="00A26A44" w:rsidP="0066187A">
      <w:pPr>
        <w:pStyle w:val="Bodytext20"/>
        <w:numPr>
          <w:ilvl w:val="1"/>
          <w:numId w:val="1"/>
        </w:numPr>
        <w:shd w:val="clear" w:color="auto" w:fill="auto"/>
        <w:tabs>
          <w:tab w:val="left" w:pos="548"/>
        </w:tabs>
        <w:spacing w:after="0" w:line="287" w:lineRule="exact"/>
        <w:ind w:firstLine="0"/>
        <w:rPr>
          <w:sz w:val="24"/>
          <w:szCs w:val="24"/>
        </w:rPr>
      </w:pPr>
      <w:r w:rsidRPr="00FA60AF">
        <w:rPr>
          <w:sz w:val="24"/>
          <w:szCs w:val="24"/>
        </w:rPr>
        <w:t xml:space="preserve">Организация информирует </w:t>
      </w:r>
      <w:r w:rsidR="0066187A" w:rsidRPr="00FA60AF">
        <w:rPr>
          <w:sz w:val="24"/>
          <w:szCs w:val="24"/>
        </w:rPr>
        <w:t xml:space="preserve">пациентов </w:t>
      </w:r>
      <w:r w:rsidRPr="00FA60AF">
        <w:rPr>
          <w:sz w:val="24"/>
          <w:szCs w:val="24"/>
        </w:rPr>
        <w:t>о возможности получения бесплатной медицинской помощи в рамках Программы государственных гарантий бесплатного оказания медицинской помощи гражданам и в рамках территориальных Программ государственных гарантий бесплатного оказания медицинской помощи гражданам.</w:t>
      </w:r>
    </w:p>
    <w:p w14:paraId="43F7F1F7" w14:textId="13EF029C" w:rsidR="0074545D" w:rsidRPr="00FA60AF" w:rsidRDefault="00A26A44" w:rsidP="0066187A">
      <w:pPr>
        <w:pStyle w:val="Bodytext20"/>
        <w:numPr>
          <w:ilvl w:val="1"/>
          <w:numId w:val="1"/>
        </w:numPr>
        <w:shd w:val="clear" w:color="auto" w:fill="auto"/>
        <w:tabs>
          <w:tab w:val="left" w:pos="548"/>
        </w:tabs>
        <w:spacing w:after="0" w:line="287" w:lineRule="exact"/>
        <w:ind w:firstLine="0"/>
        <w:rPr>
          <w:sz w:val="24"/>
          <w:szCs w:val="24"/>
        </w:rPr>
      </w:pPr>
      <w:r w:rsidRPr="00FA60AF">
        <w:rPr>
          <w:b/>
          <w:sz w:val="24"/>
          <w:szCs w:val="24"/>
        </w:rPr>
        <w:t>ООО «</w:t>
      </w:r>
      <w:r w:rsidR="00580A37" w:rsidRPr="00FA60AF">
        <w:rPr>
          <w:b/>
          <w:sz w:val="24"/>
          <w:szCs w:val="24"/>
        </w:rPr>
        <w:t>Эппл Дент</w:t>
      </w:r>
      <w:r w:rsidRPr="00FA60AF">
        <w:rPr>
          <w:b/>
          <w:sz w:val="24"/>
          <w:szCs w:val="24"/>
        </w:rPr>
        <w:t>» не участвует в Программе государственных гарантий бесплатного оказания медицинской помощи гражданам и оказывает медицинскую помощь платно.</w:t>
      </w:r>
    </w:p>
    <w:sectPr w:rsidR="0074545D" w:rsidRPr="00FA60AF" w:rsidSect="00FA60AF">
      <w:footerReference w:type="default" r:id="rId9"/>
      <w:pgSz w:w="11900" w:h="16840"/>
      <w:pgMar w:top="568" w:right="720" w:bottom="720" w:left="72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0A9E42" w14:textId="77777777" w:rsidR="0009560B" w:rsidRDefault="0009560B">
      <w:r>
        <w:separator/>
      </w:r>
    </w:p>
  </w:endnote>
  <w:endnote w:type="continuationSeparator" w:id="0">
    <w:p w14:paraId="1C280734" w14:textId="77777777" w:rsidR="0009560B" w:rsidRDefault="00095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60277157"/>
      <w:docPartObj>
        <w:docPartGallery w:val="Page Numbers (Bottom of Page)"/>
        <w:docPartUnique/>
      </w:docPartObj>
    </w:sdtPr>
    <w:sdtEndPr/>
    <w:sdtContent>
      <w:p w14:paraId="0F3A5921" w14:textId="77777777" w:rsidR="000C3458" w:rsidRDefault="000C3458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560B">
          <w:rPr>
            <w:noProof/>
          </w:rPr>
          <w:t>1</w:t>
        </w:r>
        <w:r>
          <w:fldChar w:fldCharType="end"/>
        </w:r>
      </w:p>
    </w:sdtContent>
  </w:sdt>
  <w:p w14:paraId="4C79FC43" w14:textId="77777777" w:rsidR="000C3458" w:rsidRDefault="000C3458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E824FF" w14:textId="77777777" w:rsidR="0009560B" w:rsidRDefault="0009560B"/>
  </w:footnote>
  <w:footnote w:type="continuationSeparator" w:id="0">
    <w:p w14:paraId="23241930" w14:textId="77777777" w:rsidR="0009560B" w:rsidRDefault="0009560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421B9D"/>
    <w:multiLevelType w:val="multilevel"/>
    <w:tmpl w:val="F7F2C1F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B540E95"/>
    <w:multiLevelType w:val="multilevel"/>
    <w:tmpl w:val="2ECA5E18"/>
    <w:lvl w:ilvl="0">
      <w:start w:val="1"/>
      <w:numFmt w:val="bullet"/>
      <w:lvlText w:val="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C95207"/>
    <w:multiLevelType w:val="multilevel"/>
    <w:tmpl w:val="156E9158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CC644C3"/>
    <w:multiLevelType w:val="multilevel"/>
    <w:tmpl w:val="6F1AA8CA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6E34015"/>
    <w:multiLevelType w:val="multilevel"/>
    <w:tmpl w:val="2ECA5E18"/>
    <w:lvl w:ilvl="0">
      <w:start w:val="1"/>
      <w:numFmt w:val="bullet"/>
      <w:lvlText w:val="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58F59E3"/>
    <w:multiLevelType w:val="multilevel"/>
    <w:tmpl w:val="24A66B60"/>
    <w:lvl w:ilvl="0">
      <w:start w:val="7"/>
      <w:numFmt w:val="decimal"/>
      <w:lvlText w:val="4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08"/>
  <w:drawingGridHorizontalSpacing w:val="181"/>
  <w:drawingGridVerticalSpacing w:val="181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IxMjewtDCzNDVX0lEKTi0uzszPAykwrAUAtHFFhiwAAAA="/>
  </w:docVars>
  <w:rsids>
    <w:rsidRoot w:val="0074545D"/>
    <w:rsid w:val="00014D28"/>
    <w:rsid w:val="00015C0A"/>
    <w:rsid w:val="0009560B"/>
    <w:rsid w:val="000C3458"/>
    <w:rsid w:val="00140BA1"/>
    <w:rsid w:val="001837AC"/>
    <w:rsid w:val="001A772B"/>
    <w:rsid w:val="001B7795"/>
    <w:rsid w:val="001D18F1"/>
    <w:rsid w:val="00204E23"/>
    <w:rsid w:val="0020584B"/>
    <w:rsid w:val="00205EA6"/>
    <w:rsid w:val="00235A77"/>
    <w:rsid w:val="00257D8D"/>
    <w:rsid w:val="002A1FE0"/>
    <w:rsid w:val="003860C6"/>
    <w:rsid w:val="00450203"/>
    <w:rsid w:val="004A46D1"/>
    <w:rsid w:val="004A56EE"/>
    <w:rsid w:val="00580A37"/>
    <w:rsid w:val="005948E0"/>
    <w:rsid w:val="00631D07"/>
    <w:rsid w:val="00635C78"/>
    <w:rsid w:val="00652C46"/>
    <w:rsid w:val="00653CA8"/>
    <w:rsid w:val="0066187A"/>
    <w:rsid w:val="00694793"/>
    <w:rsid w:val="006C7DB1"/>
    <w:rsid w:val="006E3638"/>
    <w:rsid w:val="00723957"/>
    <w:rsid w:val="0074545D"/>
    <w:rsid w:val="0074770F"/>
    <w:rsid w:val="007509AF"/>
    <w:rsid w:val="00792EE4"/>
    <w:rsid w:val="007D2553"/>
    <w:rsid w:val="007E4E47"/>
    <w:rsid w:val="007F1E50"/>
    <w:rsid w:val="00805FEC"/>
    <w:rsid w:val="00806BF7"/>
    <w:rsid w:val="0084316C"/>
    <w:rsid w:val="00893808"/>
    <w:rsid w:val="008C0BE2"/>
    <w:rsid w:val="00911B0D"/>
    <w:rsid w:val="00956036"/>
    <w:rsid w:val="00956CC2"/>
    <w:rsid w:val="009628AE"/>
    <w:rsid w:val="00A17C70"/>
    <w:rsid w:val="00A26A44"/>
    <w:rsid w:val="00A305BC"/>
    <w:rsid w:val="00A44E1E"/>
    <w:rsid w:val="00A50C42"/>
    <w:rsid w:val="00A94CAB"/>
    <w:rsid w:val="00AA178A"/>
    <w:rsid w:val="00B57117"/>
    <w:rsid w:val="00B95901"/>
    <w:rsid w:val="00B95B4B"/>
    <w:rsid w:val="00C37CE1"/>
    <w:rsid w:val="00CF3C8A"/>
    <w:rsid w:val="00D64E48"/>
    <w:rsid w:val="00E65520"/>
    <w:rsid w:val="00E96956"/>
    <w:rsid w:val="00ED165F"/>
    <w:rsid w:val="00ED6D08"/>
    <w:rsid w:val="00EF0B68"/>
    <w:rsid w:val="00F82093"/>
    <w:rsid w:val="00FA60AF"/>
    <w:rsid w:val="00FD2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26BB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 Unicode MS" w:eastAsia="Arial Unicode MS" w:hAnsi="Arial Unicode MS" w:cs="Arial Unicode MS"/>
        <w:sz w:val="24"/>
        <w:szCs w:val="24"/>
        <w:lang w:val="ru-RU" w:eastAsia="ru-RU" w:bidi="ru-RU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paragraph" w:styleId="1">
    <w:name w:val="heading 1"/>
    <w:basedOn w:val="a"/>
    <w:link w:val="10"/>
    <w:uiPriority w:val="9"/>
    <w:qFormat/>
    <w:rsid w:val="001837AC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PicturecaptionExact">
    <w:name w:val="Picture caption Exact"/>
    <w:basedOn w:val="a0"/>
    <w:link w:val="Picturecaption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3">
    <w:name w:val="Body text (3)_"/>
    <w:basedOn w:val="a0"/>
    <w:link w:val="Bodytext3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20"/>
      <w:sz w:val="21"/>
      <w:szCs w:val="21"/>
      <w:u w:val="none"/>
    </w:rPr>
  </w:style>
  <w:style w:type="character" w:customStyle="1" w:styleId="Headerorfooter">
    <w:name w:val="Header or footer_"/>
    <w:basedOn w:val="a0"/>
    <w:link w:val="Headerorfoot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8"/>
      <w:szCs w:val="8"/>
      <w:u w:val="none"/>
      <w:lang w:val="en-US" w:eastAsia="en-US" w:bidi="en-US"/>
    </w:rPr>
  </w:style>
  <w:style w:type="character" w:customStyle="1" w:styleId="Headerorfooter1">
    <w:name w:val="Header or footer"/>
    <w:basedOn w:val="Headerorfooter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8"/>
      <w:szCs w:val="8"/>
      <w:u w:val="none"/>
      <w:lang w:val="en-US" w:eastAsia="en-US" w:bidi="en-US"/>
    </w:rPr>
  </w:style>
  <w:style w:type="character" w:customStyle="1" w:styleId="Heading1">
    <w:name w:val="Heading #1_"/>
    <w:basedOn w:val="a0"/>
    <w:link w:val="Heading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Bodytext4">
    <w:name w:val="Body text (4)_"/>
    <w:basedOn w:val="a0"/>
    <w:link w:val="Bodytext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Bodytext2">
    <w:name w:val="Body text (2)_"/>
    <w:basedOn w:val="a0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5">
    <w:name w:val="Body text (5)_"/>
    <w:basedOn w:val="a0"/>
    <w:link w:val="Bodytext5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2Bold">
    <w:name w:val="Body text (2) + Bold"/>
    <w:basedOn w:val="Bodytext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  <w:style w:type="paragraph" w:customStyle="1" w:styleId="Picturecaption">
    <w:name w:val="Picture caption"/>
    <w:basedOn w:val="a"/>
    <w:link w:val="PicturecaptionExact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Bodytext30">
    <w:name w:val="Body text (3)"/>
    <w:basedOn w:val="a"/>
    <w:link w:val="Bodytext3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pacing w:val="20"/>
      <w:sz w:val="21"/>
      <w:szCs w:val="21"/>
    </w:rPr>
  </w:style>
  <w:style w:type="paragraph" w:customStyle="1" w:styleId="Headerorfooter0">
    <w:name w:val="Header or footer"/>
    <w:basedOn w:val="a"/>
    <w:link w:val="Headerorfooter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8"/>
      <w:szCs w:val="8"/>
      <w:lang w:val="en-US" w:eastAsia="en-US" w:bidi="en-US"/>
    </w:rPr>
  </w:style>
  <w:style w:type="paragraph" w:customStyle="1" w:styleId="Heading10">
    <w:name w:val="Heading #1"/>
    <w:basedOn w:val="a"/>
    <w:link w:val="Heading1"/>
    <w:pPr>
      <w:shd w:val="clear" w:color="auto" w:fill="FFFFFF"/>
      <w:spacing w:before="600" w:after="180" w:line="331" w:lineRule="exac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odytext40">
    <w:name w:val="Body text (4)"/>
    <w:basedOn w:val="a"/>
    <w:link w:val="Bodytext4"/>
    <w:pPr>
      <w:shd w:val="clear" w:color="auto" w:fill="FFFFFF"/>
      <w:spacing w:before="180" w:line="289" w:lineRule="exact"/>
      <w:jc w:val="right"/>
    </w:pPr>
    <w:rPr>
      <w:rFonts w:ascii="Times New Roman" w:eastAsia="Times New Roman" w:hAnsi="Times New Roman" w:cs="Times New Roman"/>
    </w:rPr>
  </w:style>
  <w:style w:type="paragraph" w:customStyle="1" w:styleId="Bodytext20">
    <w:name w:val="Body text (2)"/>
    <w:basedOn w:val="a"/>
    <w:link w:val="Bodytext2"/>
    <w:pPr>
      <w:shd w:val="clear" w:color="auto" w:fill="FFFFFF"/>
      <w:spacing w:after="300" w:line="0" w:lineRule="atLeast"/>
      <w:ind w:hanging="340"/>
      <w:jc w:val="both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Bodytext50">
    <w:name w:val="Body text (5)"/>
    <w:basedOn w:val="a"/>
    <w:link w:val="Bodytext5"/>
    <w:pPr>
      <w:shd w:val="clear" w:color="auto" w:fill="FFFFFF"/>
      <w:spacing w:before="180" w:after="300" w:line="0" w:lineRule="atLeast"/>
      <w:jc w:val="both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styleId="a4">
    <w:name w:val="header"/>
    <w:basedOn w:val="a"/>
    <w:link w:val="a5"/>
    <w:uiPriority w:val="99"/>
    <w:unhideWhenUsed/>
    <w:rsid w:val="007D2553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7D2553"/>
    <w:rPr>
      <w:color w:val="000000"/>
    </w:rPr>
  </w:style>
  <w:style w:type="paragraph" w:styleId="a6">
    <w:name w:val="footer"/>
    <w:basedOn w:val="a"/>
    <w:link w:val="a7"/>
    <w:uiPriority w:val="99"/>
    <w:unhideWhenUsed/>
    <w:rsid w:val="007D2553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7D2553"/>
    <w:rPr>
      <w:color w:val="000000"/>
    </w:rPr>
  </w:style>
  <w:style w:type="character" w:customStyle="1" w:styleId="10">
    <w:name w:val="Заголовок 1 Знак"/>
    <w:basedOn w:val="a0"/>
    <w:link w:val="1"/>
    <w:uiPriority w:val="9"/>
    <w:rsid w:val="001837AC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paragraph" w:styleId="a8">
    <w:name w:val="List Paragraph"/>
    <w:basedOn w:val="a"/>
    <w:uiPriority w:val="34"/>
    <w:qFormat/>
    <w:rsid w:val="001837A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 Unicode MS" w:eastAsia="Arial Unicode MS" w:hAnsi="Arial Unicode MS" w:cs="Arial Unicode MS"/>
        <w:sz w:val="24"/>
        <w:szCs w:val="24"/>
        <w:lang w:val="ru-RU" w:eastAsia="ru-RU" w:bidi="ru-RU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paragraph" w:styleId="1">
    <w:name w:val="heading 1"/>
    <w:basedOn w:val="a"/>
    <w:link w:val="10"/>
    <w:uiPriority w:val="9"/>
    <w:qFormat/>
    <w:rsid w:val="001837AC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PicturecaptionExact">
    <w:name w:val="Picture caption Exact"/>
    <w:basedOn w:val="a0"/>
    <w:link w:val="Picturecaption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3">
    <w:name w:val="Body text (3)_"/>
    <w:basedOn w:val="a0"/>
    <w:link w:val="Bodytext3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20"/>
      <w:sz w:val="21"/>
      <w:szCs w:val="21"/>
      <w:u w:val="none"/>
    </w:rPr>
  </w:style>
  <w:style w:type="character" w:customStyle="1" w:styleId="Headerorfooter">
    <w:name w:val="Header or footer_"/>
    <w:basedOn w:val="a0"/>
    <w:link w:val="Headerorfoot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8"/>
      <w:szCs w:val="8"/>
      <w:u w:val="none"/>
      <w:lang w:val="en-US" w:eastAsia="en-US" w:bidi="en-US"/>
    </w:rPr>
  </w:style>
  <w:style w:type="character" w:customStyle="1" w:styleId="Headerorfooter1">
    <w:name w:val="Header or footer"/>
    <w:basedOn w:val="Headerorfooter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8"/>
      <w:szCs w:val="8"/>
      <w:u w:val="none"/>
      <w:lang w:val="en-US" w:eastAsia="en-US" w:bidi="en-US"/>
    </w:rPr>
  </w:style>
  <w:style w:type="character" w:customStyle="1" w:styleId="Heading1">
    <w:name w:val="Heading #1_"/>
    <w:basedOn w:val="a0"/>
    <w:link w:val="Heading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Bodytext4">
    <w:name w:val="Body text (4)_"/>
    <w:basedOn w:val="a0"/>
    <w:link w:val="Bodytext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Bodytext2">
    <w:name w:val="Body text (2)_"/>
    <w:basedOn w:val="a0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5">
    <w:name w:val="Body text (5)_"/>
    <w:basedOn w:val="a0"/>
    <w:link w:val="Bodytext5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2Bold">
    <w:name w:val="Body text (2) + Bold"/>
    <w:basedOn w:val="Bodytext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  <w:style w:type="paragraph" w:customStyle="1" w:styleId="Picturecaption">
    <w:name w:val="Picture caption"/>
    <w:basedOn w:val="a"/>
    <w:link w:val="PicturecaptionExact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Bodytext30">
    <w:name w:val="Body text (3)"/>
    <w:basedOn w:val="a"/>
    <w:link w:val="Bodytext3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pacing w:val="20"/>
      <w:sz w:val="21"/>
      <w:szCs w:val="21"/>
    </w:rPr>
  </w:style>
  <w:style w:type="paragraph" w:customStyle="1" w:styleId="Headerorfooter0">
    <w:name w:val="Header or footer"/>
    <w:basedOn w:val="a"/>
    <w:link w:val="Headerorfooter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8"/>
      <w:szCs w:val="8"/>
      <w:lang w:val="en-US" w:eastAsia="en-US" w:bidi="en-US"/>
    </w:rPr>
  </w:style>
  <w:style w:type="paragraph" w:customStyle="1" w:styleId="Heading10">
    <w:name w:val="Heading #1"/>
    <w:basedOn w:val="a"/>
    <w:link w:val="Heading1"/>
    <w:pPr>
      <w:shd w:val="clear" w:color="auto" w:fill="FFFFFF"/>
      <w:spacing w:before="600" w:after="180" w:line="331" w:lineRule="exac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odytext40">
    <w:name w:val="Body text (4)"/>
    <w:basedOn w:val="a"/>
    <w:link w:val="Bodytext4"/>
    <w:pPr>
      <w:shd w:val="clear" w:color="auto" w:fill="FFFFFF"/>
      <w:spacing w:before="180" w:line="289" w:lineRule="exact"/>
      <w:jc w:val="right"/>
    </w:pPr>
    <w:rPr>
      <w:rFonts w:ascii="Times New Roman" w:eastAsia="Times New Roman" w:hAnsi="Times New Roman" w:cs="Times New Roman"/>
    </w:rPr>
  </w:style>
  <w:style w:type="paragraph" w:customStyle="1" w:styleId="Bodytext20">
    <w:name w:val="Body text (2)"/>
    <w:basedOn w:val="a"/>
    <w:link w:val="Bodytext2"/>
    <w:pPr>
      <w:shd w:val="clear" w:color="auto" w:fill="FFFFFF"/>
      <w:spacing w:after="300" w:line="0" w:lineRule="atLeast"/>
      <w:ind w:hanging="340"/>
      <w:jc w:val="both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Bodytext50">
    <w:name w:val="Body text (5)"/>
    <w:basedOn w:val="a"/>
    <w:link w:val="Bodytext5"/>
    <w:pPr>
      <w:shd w:val="clear" w:color="auto" w:fill="FFFFFF"/>
      <w:spacing w:before="180" w:after="300" w:line="0" w:lineRule="atLeast"/>
      <w:jc w:val="both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styleId="a4">
    <w:name w:val="header"/>
    <w:basedOn w:val="a"/>
    <w:link w:val="a5"/>
    <w:uiPriority w:val="99"/>
    <w:unhideWhenUsed/>
    <w:rsid w:val="007D2553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7D2553"/>
    <w:rPr>
      <w:color w:val="000000"/>
    </w:rPr>
  </w:style>
  <w:style w:type="paragraph" w:styleId="a6">
    <w:name w:val="footer"/>
    <w:basedOn w:val="a"/>
    <w:link w:val="a7"/>
    <w:uiPriority w:val="99"/>
    <w:unhideWhenUsed/>
    <w:rsid w:val="007D2553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7D2553"/>
    <w:rPr>
      <w:color w:val="000000"/>
    </w:rPr>
  </w:style>
  <w:style w:type="character" w:customStyle="1" w:styleId="10">
    <w:name w:val="Заголовок 1 Знак"/>
    <w:basedOn w:val="a0"/>
    <w:link w:val="1"/>
    <w:uiPriority w:val="9"/>
    <w:rsid w:val="001837AC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paragraph" w:styleId="a8">
    <w:name w:val="List Paragraph"/>
    <w:basedOn w:val="a"/>
    <w:uiPriority w:val="34"/>
    <w:qFormat/>
    <w:rsid w:val="001837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0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89D888-6042-4AAE-91FC-F40DEDA3D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11</Words>
  <Characters>14319</Characters>
  <Application>Microsoft Office Word</Application>
  <DocSecurity>0</DocSecurity>
  <Lines>119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ила_0001.jpg</vt:lpstr>
    </vt:vector>
  </TitlesOfParts>
  <Company/>
  <LinksUpToDate>false</LinksUpToDate>
  <CharactersWithSpaces>16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ила_0001.jpg</dc:title>
  <dc:creator>Лидия</dc:creator>
  <cp:lastModifiedBy>Лидия</cp:lastModifiedBy>
  <cp:revision>2</cp:revision>
  <cp:lastPrinted>2021-02-17T11:14:00Z</cp:lastPrinted>
  <dcterms:created xsi:type="dcterms:W3CDTF">2021-02-17T11:16:00Z</dcterms:created>
  <dcterms:modified xsi:type="dcterms:W3CDTF">2021-02-17T11:16:00Z</dcterms:modified>
</cp:coreProperties>
</file>